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6F87" w:rsidRPr="00CA0330" w:rsidRDefault="006A480F" w:rsidP="00646F4B">
      <w:pPr>
        <w:ind w:left="-720" w:right="-874"/>
        <w:rPr>
          <w:rFonts w:ascii="Playfair Display" w:hAnsi="Playfair Display"/>
          <w:i/>
          <w:iCs/>
          <w:sz w:val="20"/>
          <w:szCs w:val="20"/>
          <w:lang w:val="en-US"/>
        </w:rPr>
      </w:pPr>
      <w:r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0968656" wp14:editId="49AC4923">
                <wp:simplePos x="0" y="0"/>
                <wp:positionH relativeFrom="column">
                  <wp:posOffset>2266949</wp:posOffset>
                </wp:positionH>
                <wp:positionV relativeFrom="paragraph">
                  <wp:posOffset>-219075</wp:posOffset>
                </wp:positionV>
                <wp:extent cx="1969806" cy="2246684"/>
                <wp:effectExtent l="0" t="0" r="11430" b="2032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9806" cy="2246684"/>
                          <a:chOff x="186255" y="0"/>
                          <a:chExt cx="1328220" cy="1514475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266700" y="123825"/>
                            <a:ext cx="1247775" cy="139065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47EB0" w:rsidRPr="00C47EB0" w:rsidRDefault="00C47EB0" w:rsidP="00C47EB0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186255" y="0"/>
                            <a:ext cx="1194826" cy="1428750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968656" id="Group 11" o:spid="_x0000_s1026" style="position:absolute;left:0;text-align:left;margin-left:178.5pt;margin-top:-17.25pt;width:155.1pt;height:176.9pt;z-index:251662336;mso-width-relative:margin;mso-height-relative:margin" coordorigin="1862" coordsize="13282,151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">
                <v:rect id="Rectangle 9" o:spid="_x0000_s1027" style="position:absolute;left:2667;top:1238;width:12477;height:139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v0JsAA&#10;AADaAAAADwAAAGRycy9kb3ducmV2LnhtbESPzYvCMBTE78L+D+Et7M2m9VDdrlFkYUH25uf50bx+&#10;YPNSkljrf28EweMwM79hluvRdGIg51vLCrIkBUFcWt1yreB4+JsuQPiArLGzTAru5GG9+pgssdD2&#10;xjsa9qEWEcK+QAVNCH0hpS8bMugT2xNHr7LOYIjS1VI7vEW46eQsTXNpsOW40GBPvw2Vl/3VKMjP&#10;p7aSPFSLtM6yvJz/368Olfr6HDc/IAKN4R1+tbdawTc8r8QbIF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Ev0JsAAAADaAAAADwAAAAAAAAAAAAAAAACYAgAAZHJzL2Rvd25y&#10;ZXYueG1sUEsFBgAAAAAEAAQA9QAAAIUDAAAAAA==&#10;" filled="f" strokecolor="#404040 [2429]" strokeweight="2pt">
                  <v:textbox>
                    <w:txbxContent>
                      <w:p w:rsidR="00C47EB0" w:rsidRPr="00C47EB0" w:rsidRDefault="00C47EB0" w:rsidP="00C47EB0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10" o:spid="_x0000_s1028" style="position:absolute;left:1862;width:11948;height:1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tNsMUA&#10;AADbAAAADwAAAGRycy9kb3ducmV2LnhtbESPQWvCQBCF74X+h2UKvRTdWFFs6ioiSHvwUhWltyE7&#10;ZkOzsyG7TdJ/7xyE3mZ4b977ZrkefK06amMV2MBknIEiLoKtuDRwOu5GC1AxIVusA5OBP4qwXj0+&#10;LDG3oecv6g6pVBLCMUcDLqUm1zoWjjzGcWiIRbuG1mOStS21bbGXcF/r1yyba48VS4PDhraOip/D&#10;rzdw6XYvs8DdfvbtPt7SdVqG7bk35vlp2LyDSjSkf/P9+tMKvtDLLzKAXt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02wxQAAANsAAAAPAAAAAAAAAAAAAAAAAJgCAABkcnMv&#10;ZG93bnJldi54bWxQSwUGAAAAAAQABAD1AAAAigMAAAAA&#10;" stroked="f" strokeweight="1pt">
                  <v:fill r:id="rId7" o:title="" recolor="t" rotate="t" type="frame"/>
                </v:rect>
              </v:group>
            </w:pict>
          </mc:Fallback>
        </mc:AlternateContent>
      </w:r>
      <w:r w:rsidR="0061229F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99CEF2" wp14:editId="07A50F08">
                <wp:simplePos x="0" y="0"/>
                <wp:positionH relativeFrom="column">
                  <wp:posOffset>3803015</wp:posOffset>
                </wp:positionH>
                <wp:positionV relativeFrom="paragraph">
                  <wp:posOffset>-107747</wp:posOffset>
                </wp:positionV>
                <wp:extent cx="2583180" cy="2538919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3180" cy="25389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47EB0" w:rsidRPr="0061229F" w:rsidRDefault="00C47EB0" w:rsidP="00E97D2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61229F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t>MAIL</w:t>
                            </w:r>
                            <w:r w:rsidRPr="0061229F">
                              <w:rPr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hyperlink r:id="rId8" w:history="1">
                              <w:r w:rsidR="00A40821" w:rsidRPr="0091064B">
                                <w:rPr>
                                  <w:rStyle w:val="Hyperlink"/>
                                  <w:rFonts w:ascii="Google Sans" w:hAnsi="Google Sans"/>
                                  <w:sz w:val="20"/>
                                  <w:szCs w:val="20"/>
                                  <w:lang w:val="en-US"/>
                                </w:rPr>
                                <w:t>iaftabalam03@gmail.com</w:t>
                              </w:r>
                            </w:hyperlink>
                            <w:r w:rsidRPr="0061229F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D43A35" w:rsidRPr="00A40821" w:rsidRDefault="00C47EB0" w:rsidP="00A408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Style w:val="Hyperlink"/>
                                <w:rFonts w:ascii="Google Sans Medium" w:hAnsi="Google Sans Medium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61229F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t>PHONE</w:t>
                            </w:r>
                            <w:r w:rsidRPr="0061229F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61229F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+91-</w:t>
                            </w:r>
                            <w:r w:rsidR="00A4082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8503090747</w:t>
                            </w:r>
                            <w:r w:rsidR="00D43A35" w:rsidRPr="00A40821">
                              <w:rPr>
                                <w:rStyle w:val="Hyperlink"/>
                                <w:rFonts w:ascii="Google Sans" w:hAnsi="Google Sans"/>
                                <w:color w:val="2E74B5" w:themeColor="accent1" w:themeShade="BF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C47EB0" w:rsidRPr="0061229F" w:rsidRDefault="00D43A35" w:rsidP="00E97D2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oogle Sans Medium" w:hAnsi="Google Sans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0"/>
                                <w:szCs w:val="20"/>
                              </w:rPr>
                              <w:t>SKYPE</w:t>
                            </w:r>
                            <w:r>
                              <w:rPr>
                                <w:rFonts w:ascii="Google Sans Medium" w:hAnsi="Google Sans Medium"/>
                                <w:sz w:val="20"/>
                                <w:szCs w:val="20"/>
                              </w:rPr>
                              <w:br/>
                            </w:r>
                            <w:r w:rsidR="00A40821" w:rsidRPr="00A40821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t>live:.cid.cfbabf832e247075</w:t>
                            </w:r>
                            <w:r w:rsidR="00E97D2D" w:rsidRPr="0061229F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A40821" w:rsidRPr="00A40821" w:rsidRDefault="00C47EB0" w:rsidP="00A408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oogle Sans Medium" w:hAnsi="Google Sans Medium"/>
                                <w:sz w:val="20"/>
                                <w:szCs w:val="20"/>
                              </w:rPr>
                            </w:pPr>
                            <w:r w:rsidRPr="0061229F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t>ADDRESS</w:t>
                            </w:r>
                            <w:r w:rsidR="00E97D2D" w:rsidRPr="0061229F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A4082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New Azimabad colony, Sultangunj, Mahendru, Patna - 80006</w:t>
                            </w:r>
                          </w:p>
                          <w:p w:rsidR="00C47EB0" w:rsidRPr="0061229F" w:rsidRDefault="00A40821" w:rsidP="00A40821">
                            <w:pPr>
                              <w:pStyle w:val="ListParagraph"/>
                              <w:rPr>
                                <w:rFonts w:ascii="Google Sans Medium" w:hAnsi="Google Sans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99CEF2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9" type="#_x0000_t202" style="position:absolute;left:0;text-align:left;margin-left:299.45pt;margin-top:-8.5pt;width:203.4pt;height:19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" filled="f" stroked="f" strokeweight=".5pt">
                <v:textbox>
                  <w:txbxContent>
                    <w:p w:rsidR="00C47EB0" w:rsidRPr="0061229F" w:rsidRDefault="00C47EB0" w:rsidP="00E97D2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61229F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t>MAIL</w:t>
                      </w:r>
                      <w:r w:rsidRPr="0061229F">
                        <w:rPr>
                          <w:sz w:val="20"/>
                          <w:szCs w:val="20"/>
                          <w:lang w:val="en-US"/>
                        </w:rPr>
                        <w:br/>
                      </w:r>
                      <w:hyperlink r:id="rId9" w:history="1">
                        <w:r w:rsidR="00A40821" w:rsidRPr="0091064B">
                          <w:rPr>
                            <w:rStyle w:val="Hyperlink"/>
                            <w:rFonts w:ascii="Google Sans" w:hAnsi="Google Sans"/>
                            <w:sz w:val="20"/>
                            <w:szCs w:val="20"/>
                            <w:lang w:val="en-US"/>
                          </w:rPr>
                          <w:t>iaftabalam03@gmail.com</w:t>
                        </w:r>
                      </w:hyperlink>
                      <w:r w:rsidRPr="0061229F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D43A35" w:rsidRPr="00A40821" w:rsidRDefault="00C47EB0" w:rsidP="00A408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Style w:val="Hyperlink"/>
                          <w:rFonts w:ascii="Google Sans Medium" w:hAnsi="Google Sans Medium"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61229F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t>PHONE</w:t>
                      </w:r>
                      <w:r w:rsidRPr="0061229F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61229F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+91-</w:t>
                      </w:r>
                      <w:r w:rsidR="00A4082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8503090747</w:t>
                      </w:r>
                      <w:r w:rsidR="00D43A35" w:rsidRPr="00A40821">
                        <w:rPr>
                          <w:rStyle w:val="Hyperlink"/>
                          <w:rFonts w:ascii="Google Sans" w:hAnsi="Google Sans"/>
                          <w:color w:val="2E74B5" w:themeColor="accent1" w:themeShade="BF"/>
                          <w:sz w:val="20"/>
                          <w:szCs w:val="20"/>
                        </w:rPr>
                        <w:br/>
                      </w:r>
                    </w:p>
                    <w:p w:rsidR="00C47EB0" w:rsidRPr="0061229F" w:rsidRDefault="00D43A35" w:rsidP="00E97D2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oogle Sans Medium" w:hAnsi="Google Sans Medium"/>
                          <w:sz w:val="20"/>
                          <w:szCs w:val="20"/>
                        </w:rPr>
                      </w:pPr>
                      <w:r>
                        <w:rPr>
                          <w:rFonts w:ascii="Google Sans Medium" w:hAnsi="Google Sans Medium"/>
                          <w:sz w:val="20"/>
                          <w:szCs w:val="20"/>
                        </w:rPr>
                        <w:t>SKYPE</w:t>
                      </w:r>
                      <w:r>
                        <w:rPr>
                          <w:rFonts w:ascii="Google Sans Medium" w:hAnsi="Google Sans Medium"/>
                          <w:sz w:val="20"/>
                          <w:szCs w:val="20"/>
                        </w:rPr>
                        <w:br/>
                      </w:r>
                      <w:r w:rsidR="00A40821" w:rsidRPr="00A40821">
                        <w:rPr>
                          <w:rFonts w:ascii="Google Sans" w:hAnsi="Google Sans"/>
                          <w:sz w:val="20"/>
                          <w:szCs w:val="20"/>
                        </w:rPr>
                        <w:t>live:.cid.cfbabf832e247075</w:t>
                      </w:r>
                      <w:r w:rsidR="00E97D2D" w:rsidRPr="0061229F">
                        <w:rPr>
                          <w:rFonts w:ascii="Google Sans" w:hAnsi="Google Sans"/>
                          <w:sz w:val="20"/>
                          <w:szCs w:val="20"/>
                        </w:rPr>
                        <w:br/>
                      </w:r>
                    </w:p>
                    <w:p w:rsidR="00A40821" w:rsidRPr="00A40821" w:rsidRDefault="00C47EB0" w:rsidP="00A408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oogle Sans Medium" w:hAnsi="Google Sans Medium"/>
                          <w:sz w:val="20"/>
                          <w:szCs w:val="20"/>
                        </w:rPr>
                      </w:pPr>
                      <w:r w:rsidRPr="0061229F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t>ADDRESS</w:t>
                      </w:r>
                      <w:r w:rsidR="00E97D2D" w:rsidRPr="0061229F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br/>
                      </w:r>
                      <w:r w:rsidR="00A4082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New Azimabad colony, Sultangunj, Mahendru, Patna - 80006</w:t>
                      </w:r>
                    </w:p>
                    <w:p w:rsidR="00C47EB0" w:rsidRPr="0061229F" w:rsidRDefault="00A40821" w:rsidP="00A40821">
                      <w:pPr>
                        <w:pStyle w:val="ListParagraph"/>
                        <w:rPr>
                          <w:rFonts w:ascii="Google Sans Medium" w:hAnsi="Google Sans Medium"/>
                          <w:sz w:val="20"/>
                          <w:szCs w:val="20"/>
                        </w:rPr>
                      </w:pP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82280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3E55B5" wp14:editId="0C6AFC9D">
                <wp:simplePos x="0" y="0"/>
                <wp:positionH relativeFrom="column">
                  <wp:posOffset>352425</wp:posOffset>
                </wp:positionH>
                <wp:positionV relativeFrom="paragraph">
                  <wp:posOffset>133350</wp:posOffset>
                </wp:positionV>
                <wp:extent cx="1704975" cy="4000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97D2D" w:rsidRPr="00582280" w:rsidRDefault="00E97D2D" w:rsidP="00E97D2D">
                            <w:pPr>
                              <w:rPr>
                                <w:rFonts w:ascii="Google Sans Display Medium" w:hAnsi="Google Sans Display Medium"/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582280">
                              <w:rPr>
                                <w:rFonts w:ascii="Google Sans Display Medium" w:hAnsi="Google Sans Display Medium"/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  <w:r w:rsidR="00A40821">
                              <w:rPr>
                                <w:rFonts w:ascii="Google Sans Display Medium" w:hAnsi="Google Sans Display Medium"/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  <w:lang w:val="en-US"/>
                              </w:rPr>
                              <w:t>Aftab Al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E55B5" id="Text Box 3" o:spid="_x0000_s1030" type="#_x0000_t202" style="position:absolute;left:0;text-align:left;margin-left:27.75pt;margin-top:10.5pt;width:134.25pt;height:3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" filled="f" stroked="f" strokeweight=".5pt">
                <v:textbox>
                  <w:txbxContent>
                    <w:p w:rsidR="00E97D2D" w:rsidRPr="00582280" w:rsidRDefault="00E97D2D" w:rsidP="00E97D2D">
                      <w:pPr>
                        <w:rPr>
                          <w:rFonts w:ascii="Google Sans Display Medium" w:hAnsi="Google Sans Display Medium"/>
                          <w:b/>
                          <w:bCs/>
                          <w:color w:val="404040" w:themeColor="text1" w:themeTint="BF"/>
                          <w:sz w:val="36"/>
                          <w:szCs w:val="36"/>
                          <w:lang w:val="en-US"/>
                        </w:rPr>
                      </w:pPr>
                      <w:r w:rsidRPr="00582280">
                        <w:rPr>
                          <w:rFonts w:ascii="Google Sans Display Medium" w:hAnsi="Google Sans Display Medium"/>
                          <w:b/>
                          <w:bCs/>
                          <w:color w:val="404040" w:themeColor="text1" w:themeTint="BF"/>
                          <w:sz w:val="36"/>
                          <w:szCs w:val="36"/>
                          <w:lang w:val="en-US"/>
                        </w:rPr>
                        <w:t xml:space="preserve"> </w:t>
                      </w:r>
                      <w:r w:rsidR="00A40821">
                        <w:rPr>
                          <w:rFonts w:ascii="Google Sans Display Medium" w:hAnsi="Google Sans Display Medium"/>
                          <w:b/>
                          <w:bCs/>
                          <w:color w:val="404040" w:themeColor="text1" w:themeTint="BF"/>
                          <w:sz w:val="36"/>
                          <w:szCs w:val="36"/>
                          <w:lang w:val="en-US"/>
                        </w:rPr>
                        <w:t>Aftab Alam</w:t>
                      </w:r>
                    </w:p>
                  </w:txbxContent>
                </v:textbox>
              </v:shape>
            </w:pict>
          </mc:Fallback>
        </mc:AlternateContent>
      </w:r>
      <w:r w:rsidR="00F93E5E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45DCB8B" wp14:editId="6D564D6A">
                <wp:simplePos x="0" y="0"/>
                <wp:positionH relativeFrom="column">
                  <wp:posOffset>3472774</wp:posOffset>
                </wp:positionH>
                <wp:positionV relativeFrom="paragraph">
                  <wp:posOffset>6409312</wp:posOffset>
                </wp:positionV>
                <wp:extent cx="2933092" cy="3832698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3092" cy="38326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93E5E" w:rsidRDefault="00F93E5E" w:rsidP="00F93E5E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lang w:val="en-US"/>
                              </w:rPr>
                              <w:t>CAT TOOL SKILLS</w:t>
                            </w:r>
                            <w:r>
                              <w:rPr>
                                <w:rFonts w:ascii="Google Sans Medium" w:hAnsi="Google Sans Medium"/>
                                <w:lang w:val="en-US"/>
                              </w:rPr>
                              <w:br/>
                            </w:r>
                          </w:p>
                          <w:p w:rsidR="00F93E5E" w:rsidRPr="00417213" w:rsidRDefault="00F93E5E" w:rsidP="00F93E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SDL Trados Studio 2019</w:t>
                            </w:r>
                            <w: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72B84AA4" wp14:editId="23146AEB">
                                  <wp:extent cx="1107440" cy="62110"/>
                                  <wp:effectExtent l="0" t="0" r="0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F93E5E" w:rsidRPr="00417213" w:rsidRDefault="00F93E5E" w:rsidP="00F93E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MemoQ 9.2</w:t>
                            </w:r>
                            <w: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61567E3A" wp14:editId="4E357480">
                                  <wp:extent cx="1107440" cy="62110"/>
                                  <wp:effectExtent l="0" t="0" r="0" b="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F93E5E" w:rsidRPr="00417213" w:rsidRDefault="00F93E5E" w:rsidP="00F93E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WordFast Pro</w:t>
                            </w:r>
                            <w:r w:rsidRP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</w:rPr>
                              <w:br/>
                            </w:r>
                            <w:r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73C32EE2" wp14:editId="21EA92E2">
                                  <wp:extent cx="1107440" cy="63639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34577" cy="651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417213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F93E5E" w:rsidRPr="00417213" w:rsidRDefault="00F93E5E" w:rsidP="00F93E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</w:pP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MemSource</w:t>
                            </w:r>
                            <w:r w:rsidRP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3F11A877" wp14:editId="2378B832">
                                  <wp:extent cx="1107440" cy="62110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F93E5E" w:rsidRPr="00417213" w:rsidRDefault="00F93E5E" w:rsidP="00F93E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</w:pP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Web Portals (XTM, Smartling, Smartcat)</w:t>
                            </w:r>
                            <w:r w:rsidRP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  <w:br/>
                            </w:r>
                            <w:r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693F1D45" wp14:editId="3552C85E">
                                  <wp:extent cx="1107440" cy="62110"/>
                                  <wp:effectExtent l="0" t="0" r="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8765ED" w:rsidRDefault="008765E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DCB8B" id="Text Box 31" o:spid="_x0000_s1031" type="#_x0000_t202" style="position:absolute;left:0;text-align:left;margin-left:273.45pt;margin-top:504.65pt;width:230.95pt;height:301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" filled="f" stroked="f" strokeweight=".5pt">
                <v:textbox>
                  <w:txbxContent>
                    <w:p w:rsidR="00F93E5E" w:rsidRDefault="00F93E5E" w:rsidP="00F93E5E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lang w:val="en-US"/>
                        </w:rPr>
                        <w:t>CAT TOOL SKILLS</w:t>
                      </w:r>
                      <w:r>
                        <w:rPr>
                          <w:rFonts w:ascii="Google Sans Medium" w:hAnsi="Google Sans Medium"/>
                          <w:lang w:val="en-US"/>
                        </w:rPr>
                        <w:br/>
                      </w:r>
                    </w:p>
                    <w:p w:rsidR="00F93E5E" w:rsidRPr="00417213" w:rsidRDefault="00F93E5E" w:rsidP="00F93E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SDL Trados Studio 2019</w:t>
                      </w:r>
                      <w: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72B84AA4" wp14:editId="23146AEB">
                            <wp:extent cx="1107440" cy="62110"/>
                            <wp:effectExtent l="0" t="0" r="0" b="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F93E5E" w:rsidRPr="00417213" w:rsidRDefault="00F93E5E" w:rsidP="00F93E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MemoQ 9.2</w:t>
                      </w:r>
                      <w: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61567E3A" wp14:editId="4E357480">
                            <wp:extent cx="1107440" cy="62110"/>
                            <wp:effectExtent l="0" t="0" r="0" b="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F93E5E" w:rsidRPr="00417213" w:rsidRDefault="00F93E5E" w:rsidP="00F93E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WordFast Pro</w:t>
                      </w:r>
                      <w:r w:rsidRPr="00417213"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</w:rPr>
                        <w:br/>
                      </w:r>
                      <w:r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73C32EE2" wp14:editId="21EA92E2">
                            <wp:extent cx="1107440" cy="63639"/>
                            <wp:effectExtent l="0" t="0" r="0" b="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34577" cy="651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417213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br/>
                      </w:r>
                    </w:p>
                    <w:p w:rsidR="00F93E5E" w:rsidRPr="00417213" w:rsidRDefault="00F93E5E" w:rsidP="00F93E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</w:pP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MemSource</w:t>
                      </w:r>
                      <w:r w:rsidRPr="00417213"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3F11A877" wp14:editId="2378B832">
                            <wp:extent cx="1107440" cy="62110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F93E5E" w:rsidRPr="00417213" w:rsidRDefault="00F93E5E" w:rsidP="00F93E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</w:pP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Web Portals (XTM, Smartling, Smartcat)</w:t>
                      </w:r>
                      <w:r w:rsidRPr="00417213"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  <w:br/>
                      </w:r>
                      <w:r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693F1D45" wp14:editId="3552C85E">
                            <wp:extent cx="1107440" cy="62110"/>
                            <wp:effectExtent l="0" t="0" r="0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8765ED" w:rsidRDefault="008765ED"/>
                  </w:txbxContent>
                </v:textbox>
              </v:shape>
            </w:pict>
          </mc:Fallback>
        </mc:AlternateContent>
      </w:r>
      <w:r w:rsidR="00000B8C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E4C502" wp14:editId="3D66ADFA">
                <wp:simplePos x="0" y="0"/>
                <wp:positionH relativeFrom="column">
                  <wp:posOffset>-904875</wp:posOffset>
                </wp:positionH>
                <wp:positionV relativeFrom="paragraph">
                  <wp:posOffset>4086225</wp:posOffset>
                </wp:positionV>
                <wp:extent cx="7524750" cy="21717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24750" cy="2171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565D0" w:rsidRPr="00D65931" w:rsidRDefault="00A565D0" w:rsidP="00646F4B">
                            <w:pPr>
                              <w:tabs>
                                <w:tab w:val="left" w:pos="450"/>
                              </w:tabs>
                              <w:ind w:firstLine="540"/>
                              <w:rPr>
                                <w:rFonts w:ascii="Playfair Display" w:hAnsi="Playfair Display"/>
                                <w:i/>
                                <w:iCs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65931">
                              <w:rPr>
                                <w:rFonts w:ascii="Playfair Display" w:hAnsi="Playfair Display"/>
                                <w:i/>
                                <w:iCs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 xml:space="preserve">My </w:t>
                            </w:r>
                            <w:r>
                              <w:rPr>
                                <w:rFonts w:ascii="Playfair Display" w:hAnsi="Playfair Display"/>
                                <w:i/>
                                <w:iCs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services</w:t>
                            </w:r>
                          </w:p>
                          <w:p w:rsidR="00A565D0" w:rsidRPr="00D65931" w:rsidRDefault="00646F4B" w:rsidP="00A565D0">
                            <w:pPr>
                              <w:tabs>
                                <w:tab w:val="left" w:pos="450"/>
                              </w:tabs>
                              <w:ind w:firstLine="360"/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 xml:space="preserve">     </w:t>
                            </w:r>
                            <w:r w:rsidR="00A565D0" w:rsidRPr="00D65931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E</w:t>
                            </w:r>
                            <w:r w:rsidR="00A565D0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8"/>
                                <w:szCs w:val="28"/>
                                <w:lang w:val="en-US"/>
                              </w:rPr>
                              <w:t>xperience</w:t>
                            </w:r>
                          </w:p>
                          <w:p w:rsidR="00A565D0" w:rsidRDefault="00A565D0" w:rsidP="00A565D0">
                            <w:pPr>
                              <w:ind w:left="45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4C502" id="Text Box 18" o:spid="_x0000_s1032" type="#_x0000_t202" style="position:absolute;left:0;text-align:left;margin-left:-71.25pt;margin-top:321.75pt;width:592.5pt;height:17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" fillcolor="white [3201]" stroked="f" strokeweight=".5pt">
                <v:textbox>
                  <w:txbxContent>
                    <w:p w:rsidR="00A565D0" w:rsidRPr="00D65931" w:rsidRDefault="00A565D0" w:rsidP="00646F4B">
                      <w:pPr>
                        <w:tabs>
                          <w:tab w:val="left" w:pos="450"/>
                        </w:tabs>
                        <w:ind w:firstLine="540"/>
                        <w:rPr>
                          <w:rFonts w:ascii="Playfair Display" w:hAnsi="Playfair Display"/>
                          <w:i/>
                          <w:iCs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</w:pPr>
                      <w:r w:rsidRPr="00D65931">
                        <w:rPr>
                          <w:rFonts w:ascii="Playfair Display" w:hAnsi="Playfair Display"/>
                          <w:i/>
                          <w:iCs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 xml:space="preserve">My </w:t>
                      </w:r>
                      <w:r>
                        <w:rPr>
                          <w:rFonts w:ascii="Playfair Display" w:hAnsi="Playfair Display"/>
                          <w:i/>
                          <w:iCs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services</w:t>
                      </w:r>
                    </w:p>
                    <w:p w:rsidR="00A565D0" w:rsidRPr="00D65931" w:rsidRDefault="00646F4B" w:rsidP="00A565D0">
                      <w:pPr>
                        <w:tabs>
                          <w:tab w:val="left" w:pos="450"/>
                        </w:tabs>
                        <w:ind w:firstLine="360"/>
                        <w:rPr>
                          <w:rFonts w:ascii="Google Sans Medium" w:hAnsi="Google Sans Medium"/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 xml:space="preserve">     </w:t>
                      </w:r>
                      <w:r w:rsidR="00A565D0" w:rsidRPr="00D65931">
                        <w:rPr>
                          <w:rFonts w:ascii="Google Sans Medium" w:hAnsi="Google Sans Medium"/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E</w:t>
                      </w:r>
                      <w:r w:rsidR="00A565D0">
                        <w:rPr>
                          <w:rFonts w:ascii="Google Sans Medium" w:hAnsi="Google Sans Medium"/>
                          <w:color w:val="404040" w:themeColor="text1" w:themeTint="BF"/>
                          <w:sz w:val="28"/>
                          <w:szCs w:val="28"/>
                          <w:lang w:val="en-US"/>
                        </w:rPr>
                        <w:t>xperience</w:t>
                      </w:r>
                    </w:p>
                    <w:p w:rsidR="00A565D0" w:rsidRDefault="00A565D0" w:rsidP="00A565D0">
                      <w:pPr>
                        <w:ind w:left="450"/>
                      </w:pPr>
                    </w:p>
                  </w:txbxContent>
                </v:textbox>
              </v:shape>
            </w:pict>
          </mc:Fallback>
        </mc:AlternateContent>
      </w:r>
      <w:r w:rsidR="00000B8C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7EB631" wp14:editId="1E205DA7">
                <wp:simplePos x="0" y="0"/>
                <wp:positionH relativeFrom="column">
                  <wp:posOffset>1228725</wp:posOffset>
                </wp:positionH>
                <wp:positionV relativeFrom="paragraph">
                  <wp:posOffset>5229225</wp:posOffset>
                </wp:positionV>
                <wp:extent cx="1800225" cy="6667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225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00B8C" w:rsidRDefault="00000B8C" w:rsidP="00000B8C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TRANSLATOR</w:t>
                            </w:r>
                          </w:p>
                          <w:p w:rsidR="00000B8C" w:rsidRPr="00A565D0" w:rsidRDefault="00F1123A" w:rsidP="00000B8C">
                            <w:pPr>
                              <w:rPr>
                                <w:lang w:val="en-US"/>
                              </w:rPr>
                            </w:pPr>
                            <w:hyperlink r:id="rId12" w:history="1">
                              <w:r w:rsidR="00000B8C" w:rsidRPr="00000B8C">
                                <w:rPr>
                                  <w:rStyle w:val="Hyperlink"/>
                                  <w:rFonts w:ascii="Google Sans" w:hAnsi="Google Sans"/>
                                  <w:sz w:val="20"/>
                                  <w:szCs w:val="20"/>
                                  <w:lang w:val="en-US"/>
                                </w:rPr>
                                <w:t>Lilt</w:t>
                              </w:r>
                            </w:hyperlink>
                            <w:r w:rsidR="00000B8C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000B8C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000B8C"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="00000B8C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7</w:t>
                            </w:r>
                            <w:r w:rsidR="00000B8C"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– </w:t>
                            </w:r>
                            <w:r w:rsidR="00000B8C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Curr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7EB631" id="Text Box 23" o:spid="_x0000_s1033" type="#_x0000_t202" style="position:absolute;left:0;text-align:left;margin-left:96.75pt;margin-top:411.75pt;width:141.75pt;height:5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" filled="f" stroked="f" strokeweight=".5pt">
                <v:textbox>
                  <w:txbxContent>
                    <w:p w:rsidR="00000B8C" w:rsidRDefault="00000B8C" w:rsidP="00000B8C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TRANSLATOR</w:t>
                      </w:r>
                    </w:p>
                    <w:p w:rsidR="00000B8C" w:rsidRPr="00A565D0" w:rsidRDefault="00F1123A" w:rsidP="00000B8C">
                      <w:pPr>
                        <w:rPr>
                          <w:lang w:val="en-US"/>
                        </w:rPr>
                      </w:pPr>
                      <w:hyperlink r:id="rId13" w:history="1">
                        <w:r w:rsidR="00000B8C" w:rsidRPr="00000B8C">
                          <w:rPr>
                            <w:rStyle w:val="Hyperlink"/>
                            <w:rFonts w:ascii="Google Sans" w:hAnsi="Google Sans"/>
                            <w:sz w:val="20"/>
                            <w:szCs w:val="20"/>
                            <w:lang w:val="en-US"/>
                          </w:rPr>
                          <w:t>Lilt</w:t>
                        </w:r>
                      </w:hyperlink>
                      <w:r w:rsidR="00000B8C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000B8C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="00000B8C"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="00000B8C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7</w:t>
                      </w:r>
                      <w:r w:rsidR="00000B8C"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– </w:t>
                      </w:r>
                      <w:r w:rsidR="00000B8C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Current</w:t>
                      </w:r>
                    </w:p>
                  </w:txbxContent>
                </v:textbox>
              </v:shape>
            </w:pict>
          </mc:Fallback>
        </mc:AlternateContent>
      </w:r>
      <w:r w:rsidR="00A565D0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AB5A011" wp14:editId="04CA8233">
                <wp:simplePos x="0" y="0"/>
                <wp:positionH relativeFrom="column">
                  <wp:posOffset>3581400</wp:posOffset>
                </wp:positionH>
                <wp:positionV relativeFrom="paragraph">
                  <wp:posOffset>4257675</wp:posOffset>
                </wp:positionV>
                <wp:extent cx="1971675" cy="6667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565D0" w:rsidRPr="00A565D0" w:rsidRDefault="001E313E" w:rsidP="00A565D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 xml:space="preserve">TRANSLATOR </w:t>
                            </w:r>
                            <w:r w:rsidR="00A565D0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hyperlink r:id="rId14" w:history="1">
                              <w:r w:rsidR="00A565D0" w:rsidRPr="00000B8C">
                                <w:rPr>
                                  <w:rStyle w:val="Hyperlink"/>
                                  <w:rFonts w:ascii="Google Sans" w:hAnsi="Google Sans"/>
                                  <w:sz w:val="20"/>
                                  <w:szCs w:val="20"/>
                                  <w:lang w:val="en-US"/>
                                </w:rPr>
                                <w:t xml:space="preserve">Amara </w:t>
                              </w:r>
                              <w:proofErr w:type="gramStart"/>
                              <w:r w:rsidR="00A565D0" w:rsidRPr="00000B8C">
                                <w:rPr>
                                  <w:rStyle w:val="Hyperlink"/>
                                  <w:rFonts w:ascii="Google Sans" w:hAnsi="Google Sans"/>
                                  <w:sz w:val="20"/>
                                  <w:szCs w:val="20"/>
                                  <w:lang w:val="en-US"/>
                                </w:rPr>
                                <w:t>On</w:t>
                              </w:r>
                              <w:proofErr w:type="gramEnd"/>
                              <w:r w:rsidR="00A565D0" w:rsidRPr="00000B8C">
                                <w:rPr>
                                  <w:rStyle w:val="Hyperlink"/>
                                  <w:rFonts w:ascii="Google Sans" w:hAnsi="Google Sans"/>
                                  <w:sz w:val="20"/>
                                  <w:szCs w:val="20"/>
                                  <w:lang w:val="en-US"/>
                                </w:rPr>
                                <w:t xml:space="preserve"> Demand</w:t>
                              </w:r>
                            </w:hyperlink>
                            <w:r w:rsid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A565D0"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9</w:t>
                            </w:r>
                            <w:r w:rsidR="00A565D0"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– </w:t>
                            </w:r>
                            <w:r w:rsid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Curr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B5A011" id="Text Box 21" o:spid="_x0000_s1034" type="#_x0000_t202" style="position:absolute;left:0;text-align:left;margin-left:282pt;margin-top:335.25pt;width:155.25pt;height:52.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" filled="f" stroked="f" strokeweight=".5pt">
                <v:textbox>
                  <w:txbxContent>
                    <w:p w:rsidR="00A565D0" w:rsidRPr="00A565D0" w:rsidRDefault="001E313E" w:rsidP="00A565D0">
                      <w:pPr>
                        <w:rPr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 xml:space="preserve">TRANSLATOR </w:t>
                      </w:r>
                      <w:r w:rsidR="00A565D0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br/>
                      </w:r>
                      <w:hyperlink r:id="rId15" w:history="1">
                        <w:r w:rsidR="00A565D0" w:rsidRPr="00000B8C">
                          <w:rPr>
                            <w:rStyle w:val="Hyperlink"/>
                            <w:rFonts w:ascii="Google Sans" w:hAnsi="Google Sans"/>
                            <w:sz w:val="20"/>
                            <w:szCs w:val="20"/>
                            <w:lang w:val="en-US"/>
                          </w:rPr>
                          <w:t xml:space="preserve">Amara </w:t>
                        </w:r>
                        <w:proofErr w:type="gramStart"/>
                        <w:r w:rsidR="00A565D0" w:rsidRPr="00000B8C">
                          <w:rPr>
                            <w:rStyle w:val="Hyperlink"/>
                            <w:rFonts w:ascii="Google Sans" w:hAnsi="Google Sans"/>
                            <w:sz w:val="20"/>
                            <w:szCs w:val="20"/>
                            <w:lang w:val="en-US"/>
                          </w:rPr>
                          <w:t>On</w:t>
                        </w:r>
                        <w:proofErr w:type="gramEnd"/>
                        <w:r w:rsidR="00A565D0" w:rsidRPr="00000B8C">
                          <w:rPr>
                            <w:rStyle w:val="Hyperlink"/>
                            <w:rFonts w:ascii="Google Sans" w:hAnsi="Google Sans"/>
                            <w:sz w:val="20"/>
                            <w:szCs w:val="20"/>
                            <w:lang w:val="en-US"/>
                          </w:rPr>
                          <w:t xml:space="preserve"> Demand</w:t>
                        </w:r>
                      </w:hyperlink>
                      <w:r w:rsid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="00A565D0"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9</w:t>
                      </w:r>
                      <w:r w:rsidR="00A565D0"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– </w:t>
                      </w:r>
                      <w:r w:rsid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Current</w:t>
                      </w:r>
                    </w:p>
                  </w:txbxContent>
                </v:textbox>
              </v:shape>
            </w:pict>
          </mc:Fallback>
        </mc:AlternateContent>
      </w:r>
      <w:r w:rsidR="00A565D0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F17FB8" wp14:editId="36BDA197">
                <wp:simplePos x="0" y="0"/>
                <wp:positionH relativeFrom="column">
                  <wp:posOffset>1228725</wp:posOffset>
                </wp:positionH>
                <wp:positionV relativeFrom="paragraph">
                  <wp:posOffset>4219575</wp:posOffset>
                </wp:positionV>
                <wp:extent cx="1800225" cy="6667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225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565D0" w:rsidRDefault="00A565D0" w:rsidP="00A565D0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HINDI LOCALE LEADER</w:t>
                            </w:r>
                          </w:p>
                          <w:p w:rsidR="00A565D0" w:rsidRPr="00A565D0" w:rsidRDefault="00A565D0" w:rsidP="00A565D0">
                            <w:pPr>
                              <w:rPr>
                                <w:lang w:val="en-US"/>
                              </w:rPr>
                            </w:pPr>
                            <w:r w:rsidRPr="001E313E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Mozilla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5</w:t>
                            </w: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– 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Curr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F17FB8" id="Text Box 20" o:spid="_x0000_s1035" type="#_x0000_t202" style="position:absolute;left:0;text-align:left;margin-left:96.75pt;margin-top:332.25pt;width:141.75pt;height:52.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" filled="f" stroked="f" strokeweight=".5pt">
                <v:textbox>
                  <w:txbxContent>
                    <w:p w:rsidR="00A565D0" w:rsidRDefault="00A565D0" w:rsidP="00A565D0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HINDI LOCALE LEADER</w:t>
                      </w:r>
                    </w:p>
                    <w:p w:rsidR="00A565D0" w:rsidRPr="00A565D0" w:rsidRDefault="00A565D0" w:rsidP="00A565D0">
                      <w:pPr>
                        <w:rPr>
                          <w:lang w:val="en-US"/>
                        </w:rPr>
                      </w:pPr>
                      <w:r w:rsidRPr="001E313E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Mozilla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201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5</w:t>
                      </w: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– 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Current</w:t>
                      </w:r>
                    </w:p>
                  </w:txbxContent>
                </v:textbox>
              </v:shape>
            </w:pict>
          </mc:Fallback>
        </mc:AlternateContent>
      </w:r>
      <w:r w:rsidR="00CA0330" w:rsidRPr="00CA0330">
        <w:rPr>
          <w:rFonts w:ascii="Playfair Display" w:hAnsi="Playfair Display"/>
          <w:i/>
          <w:iCs/>
          <w:sz w:val="20"/>
          <w:szCs w:val="20"/>
          <w:lang w:val="en-US"/>
        </w:rPr>
        <w:t>I am</w:t>
      </w:r>
      <w:r w:rsidR="00B96F87">
        <w:rPr>
          <w:rFonts w:ascii="Playfair Display" w:hAnsi="Playfair Display"/>
          <w:i/>
          <w:iCs/>
          <w:sz w:val="20"/>
          <w:szCs w:val="20"/>
          <w:lang w:val="en-US"/>
        </w:rPr>
        <w:t xml:space="preserve"> </w:t>
      </w:r>
      <w:r w:rsidR="001E313E">
        <w:rPr>
          <w:rFonts w:ascii="Playfair Display" w:hAnsi="Playfair Display"/>
          <w:i/>
          <w:iCs/>
          <w:sz w:val="20"/>
          <w:szCs w:val="20"/>
          <w:lang w:val="en-US"/>
        </w:rPr>
        <w:t>a Translator &amp; Web Developer.</w:t>
      </w:r>
    </w:p>
    <w:p w:rsidR="00B96F87" w:rsidRDefault="00B96F87" w:rsidP="00B96F87">
      <w:pPr>
        <w:ind w:left="-810" w:right="-874"/>
        <w:rPr>
          <w:rFonts w:ascii="Playfair Display" w:hAnsi="Playfair Display"/>
          <w:i/>
          <w:iCs/>
          <w:sz w:val="20"/>
          <w:szCs w:val="20"/>
          <w:lang w:val="en-US"/>
        </w:rPr>
      </w:pPr>
      <w:bookmarkStart w:id="0" w:name="_GoBack"/>
      <w:bookmarkEnd w:id="0"/>
    </w:p>
    <w:p w:rsidR="00B96F87" w:rsidRDefault="001E313E">
      <w:pPr>
        <w:spacing w:after="160" w:line="259" w:lineRule="auto"/>
        <w:rPr>
          <w:rFonts w:ascii="Playfair Display" w:hAnsi="Playfair Display"/>
          <w:i/>
          <w:iCs/>
          <w:sz w:val="20"/>
          <w:szCs w:val="20"/>
          <w:lang w:val="en-US"/>
        </w:rPr>
      </w:pPr>
      <w:r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B5EA554" wp14:editId="48F94854">
                <wp:simplePos x="0" y="0"/>
                <wp:positionH relativeFrom="margin">
                  <wp:align>right</wp:align>
                </wp:positionH>
                <wp:positionV relativeFrom="paragraph">
                  <wp:posOffset>4937125</wp:posOffset>
                </wp:positionV>
                <wp:extent cx="2076450" cy="66675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666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00B8C" w:rsidRDefault="001E313E" w:rsidP="00000B8C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Web Developer – Frontend</w:t>
                            </w:r>
                          </w:p>
                          <w:p w:rsidR="00000B8C" w:rsidRPr="00A565D0" w:rsidRDefault="001E313E" w:rsidP="00000B8C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Alfaaz</w:t>
                            </w:r>
                            <w:proofErr w:type="spellEnd"/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Lingua Pvt. Ltd</w:t>
                            </w:r>
                            <w:proofErr w:type="gramStart"/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  <w:proofErr w:type="gramEnd"/>
                            <w:r w:rsidR="00000B8C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000B8C"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7</w:t>
                            </w:r>
                            <w:r w:rsidR="00000B8C"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– </w:t>
                            </w:r>
                            <w:r w:rsidR="00000B8C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Curr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5EA554" id="Text Box 25" o:spid="_x0000_s1036" type="#_x0000_t202" style="position:absolute;margin-left:112.3pt;margin-top:388.75pt;width:163.5pt;height:52.5pt;z-index:25167872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" filled="f" stroked="f" strokeweight=".5pt">
                <v:textbox>
                  <w:txbxContent>
                    <w:p w:rsidR="00000B8C" w:rsidRDefault="001E313E" w:rsidP="00000B8C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Web Developer – Frontend</w:t>
                      </w:r>
                    </w:p>
                    <w:p w:rsidR="00000B8C" w:rsidRPr="00A565D0" w:rsidRDefault="001E313E" w:rsidP="00000B8C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Alfaaz</w:t>
                      </w:r>
                      <w:proofErr w:type="spellEnd"/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Lingua Pvt. Ltd</w:t>
                      </w:r>
                      <w:proofErr w:type="gramStart"/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.</w:t>
                      </w:r>
                      <w:proofErr w:type="gramEnd"/>
                      <w:r w:rsidR="00000B8C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="00000B8C"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201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7</w:t>
                      </w:r>
                      <w:r w:rsidR="00000B8C"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– </w:t>
                      </w:r>
                      <w:r w:rsidR="00000B8C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Curr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229F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B9A676B" wp14:editId="0D7E3955">
                <wp:simplePos x="0" y="0"/>
                <wp:positionH relativeFrom="column">
                  <wp:posOffset>3112851</wp:posOffset>
                </wp:positionH>
                <wp:positionV relativeFrom="paragraph">
                  <wp:posOffset>6489146</wp:posOffset>
                </wp:positionV>
                <wp:extent cx="0" cy="3501309"/>
                <wp:effectExtent l="0" t="0" r="19050" b="23495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01309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76F581A0" id="Straight Connector 4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1pt,510.95pt" to="245.1pt,7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" strokecolor="#5b9bd5 [3204]" strokeweight="1.5pt">
                <v:stroke joinstyle="miter"/>
              </v:line>
            </w:pict>
          </mc:Fallback>
        </mc:AlternateContent>
      </w:r>
      <w:r w:rsidR="0061229F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A976ED1" wp14:editId="2E831F4B">
                <wp:simplePos x="0" y="0"/>
                <wp:positionH relativeFrom="column">
                  <wp:posOffset>839267</wp:posOffset>
                </wp:positionH>
                <wp:positionV relativeFrom="paragraph">
                  <wp:posOffset>6090285</wp:posOffset>
                </wp:positionV>
                <wp:extent cx="2042795" cy="381254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2795" cy="3812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765ED" w:rsidRDefault="008765ED" w:rsidP="008765ED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PRO SKILLS</w:t>
                            </w:r>
                            <w:r w:rsidR="0061229F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</w:p>
                          <w:p w:rsidR="008765ED" w:rsidRPr="00417213" w:rsidRDefault="008765ED" w:rsidP="0041721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inorHAnsi" w:hAnsi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17213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TRANALTION</w:t>
                            </w:r>
                            <w:r w:rsid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417213"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294A76B9" wp14:editId="28B95BD8">
                                  <wp:extent cx="1107440" cy="62110"/>
                                  <wp:effectExtent l="0" t="0" r="0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93E5E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8765ED" w:rsidRPr="00417213" w:rsidRDefault="001E313E" w:rsidP="0041721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Web Developer</w:t>
                            </w:r>
                            <w:r w:rsid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F93E5E"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6A052FA1" wp14:editId="64011C3C">
                                  <wp:extent cx="1107440" cy="62110"/>
                                  <wp:effectExtent l="0" t="0" r="0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93E5E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8765ED" w:rsidRPr="00417213" w:rsidRDefault="00417213" w:rsidP="0041721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17213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TRANSCREATION</w:t>
                            </w:r>
                            <w:r w:rsidR="008765ED" w:rsidRP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</w:rPr>
                              <w:br/>
                            </w:r>
                            <w:r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19A52774" wp14:editId="6FE75811">
                                  <wp:extent cx="1107440" cy="63639"/>
                                  <wp:effectExtent l="0" t="0" r="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34577" cy="651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765ED" w:rsidRPr="00417213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000B8C" w:rsidRPr="00417213" w:rsidRDefault="00417213" w:rsidP="00BE2E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</w:pPr>
                            <w:r w:rsidRPr="00417213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PROOFREAD &amp; EDIT</w:t>
                            </w:r>
                            <w:r w:rsidR="008765ED" w:rsidRP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="00F93E5E"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192A7698" wp14:editId="0D1466C9">
                                  <wp:extent cx="1107440" cy="6211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93E5E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417213" w:rsidRPr="00417213" w:rsidRDefault="00417213" w:rsidP="00BE2E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</w:pPr>
                            <w:r w:rsidRPr="00417213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MTPE</w:t>
                            </w:r>
                            <w:r w:rsidRPr="00417213"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  <w:br/>
                            </w:r>
                            <w:r w:rsidR="00F93E5E"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62B7DE05" wp14:editId="42CD5E14">
                                  <wp:extent cx="1107440" cy="62110"/>
                                  <wp:effectExtent l="0" t="0" r="0" b="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93E5E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417213" w:rsidRPr="00417213" w:rsidRDefault="00417213" w:rsidP="00BE2E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</w:pPr>
                            <w:r w:rsidRPr="00F93E5E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  <w:t>TRANSCRIPTION</w:t>
                            </w:r>
                            <w:r>
                              <w:rPr>
                                <w:rFonts w:ascii="Google Sans Medium" w:hAnsi="Google Sans Medium"/>
                                <w:color w:val="404040" w:themeColor="text1" w:themeTint="BF"/>
                                <w:lang w:val="en-US"/>
                              </w:rPr>
                              <w:br/>
                            </w:r>
                            <w:r w:rsidR="00F93E5E" w:rsidRPr="00417213">
                              <w:rPr>
                                <w:rFonts w:ascii="Google Sans" w:hAnsi="Google Sans"/>
                                <w:noProof/>
                                <w:color w:val="404040" w:themeColor="text1" w:themeTint="BF"/>
                                <w:sz w:val="20"/>
                                <w:szCs w:val="20"/>
                                <w:lang w:bidi="hi-IN"/>
                              </w:rPr>
                              <w:drawing>
                                <wp:inline distT="0" distB="0" distL="0" distR="0" wp14:anchorId="5B9EED32" wp14:editId="7AFE7F63">
                                  <wp:extent cx="1107440" cy="62110"/>
                                  <wp:effectExtent l="0" t="0" r="0" b="0"/>
                                  <wp:docPr id="51" name="Picture 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7251" cy="693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76ED1" id="Text Box 28" o:spid="_x0000_s1037" type="#_x0000_t202" style="position:absolute;margin-left:66.1pt;margin-top:479.55pt;width:160.85pt;height:300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" filled="f" stroked="f" strokeweight=".5pt">
                <v:textbox>
                  <w:txbxContent>
                    <w:p w:rsidR="008765ED" w:rsidRDefault="008765ED" w:rsidP="008765ED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PRO SKILLS</w:t>
                      </w:r>
                      <w:r w:rsidR="0061229F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br/>
                      </w:r>
                    </w:p>
                    <w:p w:rsidR="008765ED" w:rsidRPr="00417213" w:rsidRDefault="008765ED" w:rsidP="0041721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inorHAnsi" w:hAnsiTheme="min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17213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TRANALTION</w:t>
                      </w:r>
                      <w:r w:rsidR="00417213"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  <w:r w:rsidR="00417213"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294A76B9" wp14:editId="28B95BD8">
                            <wp:extent cx="1107440" cy="62110"/>
                            <wp:effectExtent l="0" t="0" r="0" b="0"/>
                            <wp:docPr id="34" name="Picture 3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93E5E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8765ED" w:rsidRPr="00417213" w:rsidRDefault="001E313E" w:rsidP="0041721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Web Developer</w:t>
                      </w:r>
                      <w:r w:rsidR="00417213"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  <w:r w:rsidR="00F93E5E"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6A052FA1" wp14:editId="64011C3C">
                            <wp:extent cx="1107440" cy="62110"/>
                            <wp:effectExtent l="0" t="0" r="0" b="0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93E5E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8765ED" w:rsidRPr="00417213" w:rsidRDefault="00417213" w:rsidP="0041721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17213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TRANSCREATION</w:t>
                      </w:r>
                      <w:r w:rsidR="008765ED" w:rsidRPr="00417213"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</w:rPr>
                        <w:br/>
                      </w:r>
                      <w:r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19A52774" wp14:editId="6FE75811">
                            <wp:extent cx="1107440" cy="63639"/>
                            <wp:effectExtent l="0" t="0" r="0" b="0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34577" cy="651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765ED" w:rsidRPr="00417213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br/>
                      </w:r>
                    </w:p>
                    <w:p w:rsidR="00000B8C" w:rsidRPr="00417213" w:rsidRDefault="00417213" w:rsidP="00BE2E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</w:pPr>
                      <w:r w:rsidRPr="00417213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PROOFREAD &amp; EDIT</w:t>
                      </w:r>
                      <w:r w:rsidR="008765ED" w:rsidRPr="00417213">
                        <w:rPr>
                          <w:rFonts w:ascii="Google Sans Medium" w:hAnsi="Google Sans Medium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  <w:r w:rsidR="00F93E5E"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192A7698" wp14:editId="0D1466C9">
                            <wp:extent cx="1107440" cy="62110"/>
                            <wp:effectExtent l="0" t="0" r="0" b="0"/>
                            <wp:docPr id="38" name="Picture 3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93E5E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417213" w:rsidRPr="00417213" w:rsidRDefault="00417213" w:rsidP="00BE2E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</w:pPr>
                      <w:r w:rsidRPr="00417213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MTPE</w:t>
                      </w:r>
                      <w:r w:rsidRPr="00417213"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  <w:br/>
                      </w:r>
                      <w:r w:rsidR="00F93E5E"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62B7DE05" wp14:editId="42CD5E14">
                            <wp:extent cx="1107440" cy="62110"/>
                            <wp:effectExtent l="0" t="0" r="0" b="0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93E5E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417213" w:rsidRPr="00417213" w:rsidRDefault="00417213" w:rsidP="00BE2E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</w:pPr>
                      <w:r w:rsidRPr="00F93E5E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  <w:t>TRANSCRIPTION</w:t>
                      </w:r>
                      <w:r>
                        <w:rPr>
                          <w:rFonts w:ascii="Google Sans Medium" w:hAnsi="Google Sans Medium"/>
                          <w:color w:val="404040" w:themeColor="text1" w:themeTint="BF"/>
                          <w:lang w:val="en-US"/>
                        </w:rPr>
                        <w:br/>
                      </w:r>
                      <w:r w:rsidR="00F93E5E" w:rsidRPr="00417213">
                        <w:rPr>
                          <w:rFonts w:ascii="Google Sans" w:hAnsi="Google Sans"/>
                          <w:noProof/>
                          <w:color w:val="404040" w:themeColor="text1" w:themeTint="BF"/>
                          <w:sz w:val="20"/>
                          <w:szCs w:val="20"/>
                          <w:lang w:bidi="hi-IN"/>
                        </w:rPr>
                        <w:drawing>
                          <wp:inline distT="0" distB="0" distL="0" distR="0" wp14:anchorId="5B9EED32" wp14:editId="7AFE7F63">
                            <wp:extent cx="1107440" cy="62110"/>
                            <wp:effectExtent l="0" t="0" r="0" b="0"/>
                            <wp:docPr id="51" name="Picture 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7251" cy="693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6C19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39C997" wp14:editId="43F756C9">
                <wp:simplePos x="0" y="0"/>
                <wp:positionH relativeFrom="column">
                  <wp:posOffset>-954157</wp:posOffset>
                </wp:positionH>
                <wp:positionV relativeFrom="paragraph">
                  <wp:posOffset>2233295</wp:posOffset>
                </wp:positionV>
                <wp:extent cx="7620000" cy="14382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0" cy="1438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65931" w:rsidRPr="00BD6C19" w:rsidRDefault="00D65931" w:rsidP="00646F4B">
                            <w:pPr>
                              <w:tabs>
                                <w:tab w:val="left" w:pos="450"/>
                              </w:tabs>
                              <w:ind w:firstLine="630"/>
                              <w:rPr>
                                <w:rFonts w:ascii="Playfair Display" w:hAnsi="Playfair Display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D6C19">
                              <w:rPr>
                                <w:rFonts w:ascii="Playfair Display" w:hAnsi="Playfair Display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My Studies</w:t>
                            </w:r>
                          </w:p>
                          <w:p w:rsidR="00D65931" w:rsidRPr="00BD6C19" w:rsidRDefault="00646F4B" w:rsidP="00D65931">
                            <w:pPr>
                              <w:tabs>
                                <w:tab w:val="left" w:pos="450"/>
                              </w:tabs>
                              <w:ind w:firstLine="360"/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D6C19"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  <w:t xml:space="preserve">      </w:t>
                            </w:r>
                            <w:r w:rsidR="00D65931" w:rsidRPr="00BD6C19"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9C997" id="Text Box 13" o:spid="_x0000_s1038" type="#_x0000_t202" style="position:absolute;margin-left:-75.15pt;margin-top:175.85pt;width:600pt;height:11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" fillcolor="#f2f2f2 [3052]" stroked="f" strokeweight=".5pt">
                <v:textbox>
                  <w:txbxContent>
                    <w:p w:rsidR="00D65931" w:rsidRPr="00BD6C19" w:rsidRDefault="00D65931" w:rsidP="00646F4B">
                      <w:pPr>
                        <w:tabs>
                          <w:tab w:val="left" w:pos="450"/>
                        </w:tabs>
                        <w:ind w:firstLine="630"/>
                        <w:rPr>
                          <w:rFonts w:ascii="Playfair Display" w:hAnsi="Playfair Display"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BD6C19">
                        <w:rPr>
                          <w:rFonts w:ascii="Playfair Display" w:hAnsi="Playfair Display"/>
                          <w:i/>
                          <w:iCs/>
                          <w:sz w:val="20"/>
                          <w:szCs w:val="20"/>
                          <w:lang w:val="en-US"/>
                        </w:rPr>
                        <w:t>My Studies</w:t>
                      </w:r>
                    </w:p>
                    <w:p w:rsidR="00D65931" w:rsidRPr="00BD6C19" w:rsidRDefault="00646F4B" w:rsidP="00D65931">
                      <w:pPr>
                        <w:tabs>
                          <w:tab w:val="left" w:pos="450"/>
                        </w:tabs>
                        <w:ind w:firstLine="360"/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</w:pPr>
                      <w:r w:rsidRPr="00BD6C19"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  <w:t xml:space="preserve">      </w:t>
                      </w:r>
                      <w:r w:rsidR="00D65931" w:rsidRPr="00BD6C19"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BD6C19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D0FA28F" wp14:editId="2BDBF429">
                <wp:simplePos x="0" y="0"/>
                <wp:positionH relativeFrom="column">
                  <wp:posOffset>-954157</wp:posOffset>
                </wp:positionH>
                <wp:positionV relativeFrom="paragraph">
                  <wp:posOffset>5990286</wp:posOffset>
                </wp:positionV>
                <wp:extent cx="7734466" cy="40576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466" cy="4057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00B8C" w:rsidRPr="00BD6C19" w:rsidRDefault="00000B8C" w:rsidP="00646F4B">
                            <w:pPr>
                              <w:tabs>
                                <w:tab w:val="left" w:pos="450"/>
                              </w:tabs>
                              <w:ind w:firstLine="630"/>
                              <w:rPr>
                                <w:rFonts w:ascii="Playfair Display" w:hAnsi="Playfair Display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D6C19">
                              <w:rPr>
                                <w:rFonts w:ascii="Playfair Display" w:hAnsi="Playfair Display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My skills</w:t>
                            </w:r>
                          </w:p>
                          <w:p w:rsidR="00000B8C" w:rsidRPr="00BD6C19" w:rsidRDefault="000852F8" w:rsidP="00000B8C">
                            <w:pPr>
                              <w:tabs>
                                <w:tab w:val="left" w:pos="450"/>
                              </w:tabs>
                              <w:ind w:firstLine="360"/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D6C19"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  <w:t xml:space="preserve">  </w:t>
                            </w:r>
                            <w:r w:rsidR="00646F4B" w:rsidRPr="00BD6C19"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000B8C" w:rsidRPr="00BD6C19"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  <w:t>Expertise</w:t>
                            </w:r>
                          </w:p>
                          <w:p w:rsidR="00000B8C" w:rsidRDefault="00000B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FA28F" id="Text Box 27" o:spid="_x0000_s1039" type="#_x0000_t202" style="position:absolute;margin-left:-75.15pt;margin-top:471.7pt;width:609pt;height:31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" fillcolor="#f2f2f2 [3052]" stroked="f" strokeweight=".5pt">
                <v:textbox>
                  <w:txbxContent>
                    <w:p w:rsidR="00000B8C" w:rsidRPr="00BD6C19" w:rsidRDefault="00000B8C" w:rsidP="00646F4B">
                      <w:pPr>
                        <w:tabs>
                          <w:tab w:val="left" w:pos="450"/>
                        </w:tabs>
                        <w:ind w:firstLine="630"/>
                        <w:rPr>
                          <w:rFonts w:ascii="Playfair Display" w:hAnsi="Playfair Display"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BD6C19">
                        <w:rPr>
                          <w:rFonts w:ascii="Playfair Display" w:hAnsi="Playfair Display"/>
                          <w:i/>
                          <w:iCs/>
                          <w:sz w:val="20"/>
                          <w:szCs w:val="20"/>
                          <w:lang w:val="en-US"/>
                        </w:rPr>
                        <w:t>My skills</w:t>
                      </w:r>
                    </w:p>
                    <w:p w:rsidR="00000B8C" w:rsidRPr="00BD6C19" w:rsidRDefault="000852F8" w:rsidP="00000B8C">
                      <w:pPr>
                        <w:tabs>
                          <w:tab w:val="left" w:pos="450"/>
                        </w:tabs>
                        <w:ind w:firstLine="360"/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</w:pPr>
                      <w:r w:rsidRPr="00BD6C19"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  <w:t xml:space="preserve">  </w:t>
                      </w:r>
                      <w:r w:rsidR="00646F4B" w:rsidRPr="00BD6C19"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000B8C" w:rsidRPr="00BD6C19"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  <w:t>Expertise</w:t>
                      </w:r>
                    </w:p>
                    <w:p w:rsidR="00000B8C" w:rsidRDefault="00000B8C"/>
                  </w:txbxContent>
                </v:textbox>
              </v:shape>
            </w:pict>
          </mc:Fallback>
        </mc:AlternateContent>
      </w:r>
      <w:r w:rsidR="000852F8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988A5D" wp14:editId="0900DD3E">
                <wp:simplePos x="0" y="0"/>
                <wp:positionH relativeFrom="column">
                  <wp:posOffset>1162050</wp:posOffset>
                </wp:positionH>
                <wp:positionV relativeFrom="paragraph">
                  <wp:posOffset>2738120</wp:posOffset>
                </wp:positionV>
                <wp:extent cx="2600325" cy="93345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0325" cy="933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726B7" w:rsidRDefault="005726B7" w:rsidP="00A565D0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5726B7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BACHELOR IN COMPUTER SCIENCE</w:t>
                            </w:r>
                          </w:p>
                          <w:p w:rsidR="005726B7" w:rsidRPr="00A565D0" w:rsidRDefault="005726B7" w:rsidP="00A565D0">
                            <w:pPr>
                              <w:spacing w:line="276" w:lineRule="auto"/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JNU Jaipur, Rajasthan</w:t>
                            </w: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  <w:t>2013 – 2017</w:t>
                            </w: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A565D0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A565D0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8A5D" id="Text Box 16" o:spid="_x0000_s1040" type="#_x0000_t202" style="position:absolute;margin-left:91.5pt;margin-top:215.6pt;width:204.75pt;height:7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" filled="f" stroked="f" strokeweight=".5pt">
                <v:textbox>
                  <w:txbxContent>
                    <w:p w:rsidR="005726B7" w:rsidRDefault="005726B7" w:rsidP="00A565D0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 w:rsidRPr="005726B7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BACHELOR IN COMPUTER SCIENCE</w:t>
                      </w:r>
                    </w:p>
                    <w:p w:rsidR="005726B7" w:rsidRPr="00A565D0" w:rsidRDefault="005726B7" w:rsidP="00A565D0">
                      <w:pPr>
                        <w:spacing w:line="276" w:lineRule="auto"/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</w:pP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JNU Jaipur, Rajasthan</w:t>
                      </w: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  <w:t>2013 – 2017</w:t>
                      </w: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A565D0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A565D0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0852F8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3443A2" wp14:editId="4D13427E">
                <wp:simplePos x="0" y="0"/>
                <wp:positionH relativeFrom="column">
                  <wp:posOffset>1085850</wp:posOffset>
                </wp:positionH>
                <wp:positionV relativeFrom="paragraph">
                  <wp:posOffset>2366645</wp:posOffset>
                </wp:positionV>
                <wp:extent cx="4610100" cy="36195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726B7" w:rsidRPr="005726B7" w:rsidRDefault="005726B7" w:rsidP="005726B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raduated in Computer Science Engineering from JNU, Jaip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443A2" id="Text Box 15" o:spid="_x0000_s1041" type="#_x0000_t202" style="position:absolute;margin-left:85.5pt;margin-top:186.35pt;width:363pt;height:28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" filled="f" stroked="f" strokeweight=".5pt">
                <v:textbox>
                  <w:txbxContent>
                    <w:p w:rsidR="005726B7" w:rsidRPr="005726B7" w:rsidRDefault="005726B7" w:rsidP="005726B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raduated in Computer Science Engineering from JNU, Jaipur</w:t>
                      </w:r>
                    </w:p>
                  </w:txbxContent>
                </v:textbox>
              </v:shape>
            </w:pict>
          </mc:Fallback>
        </mc:AlternateContent>
      </w:r>
      <w:r w:rsidR="00B96F87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C05364E" wp14:editId="4F01367C">
                <wp:simplePos x="0" y="0"/>
                <wp:positionH relativeFrom="column">
                  <wp:posOffset>-590550</wp:posOffset>
                </wp:positionH>
                <wp:positionV relativeFrom="paragraph">
                  <wp:posOffset>318771</wp:posOffset>
                </wp:positionV>
                <wp:extent cx="2647950" cy="139065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390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96F87" w:rsidRPr="00F52199" w:rsidRDefault="00B96F87" w:rsidP="00A40821">
                            <w:pPr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</w:pP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I'm a </w:t>
                            </w:r>
                            <w:r w:rsidR="00F52199"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>professional</w:t>
                            </w: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translator</w:t>
                            </w:r>
                            <w:r w:rsidR="00F52199"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>,</w:t>
                            </w: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passionate about working hand-in-hand with Companies &amp; Clients</w:t>
                            </w:r>
                            <w:r w:rsid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>to produce requirements and specifications that accurately reflect business needs and are</w:t>
                            </w:r>
                            <w:r w:rsidR="00F52199"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>technologically achievable.</w:t>
                            </w:r>
                            <w:r w:rsid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:rsidR="00B96F87" w:rsidRPr="00F52199" w:rsidRDefault="00B96F87" w:rsidP="00A40821">
                            <w:pPr>
                              <w:rPr>
                                <w:rFonts w:ascii="Google Sans" w:hAnsi="Google Sans"/>
                                <w:color w:val="404040" w:themeColor="text1" w:themeTint="BF"/>
                              </w:rPr>
                            </w:pP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>A</w:t>
                            </w:r>
                            <w:r w:rsidR="00F52199"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>s a</w:t>
                            </w:r>
                            <w:r w:rsidRPr="00F52199">
                              <w:rPr>
                                <w:rFonts w:ascii="Google Sans" w:hAnsi="Google Sans" w:cs="Open Sans"/>
                                <w:color w:val="404040" w:themeColor="text1" w:themeTint="BF"/>
                                <w:sz w:val="18"/>
                                <w:szCs w:val="18"/>
                              </w:rPr>
                              <w:t xml:space="preserve"> professional in the Localization industry, my exposure to Translation and Subtitling keeps me focused on opportunities to improve process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5364E" id="Text Box 52" o:spid="_x0000_s1042" type="#_x0000_t202" style="position:absolute;margin-left:-46.5pt;margin-top:25.1pt;width:208.5pt;height:109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" filled="f" stroked="f" strokeweight=".5pt">
                <v:textbox>
                  <w:txbxContent>
                    <w:p w:rsidR="00B96F87" w:rsidRPr="00F52199" w:rsidRDefault="00B96F87" w:rsidP="00A40821">
                      <w:pPr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</w:pP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 xml:space="preserve">I'm a </w:t>
                      </w:r>
                      <w:r w:rsidR="00F52199"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>professional</w:t>
                      </w: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 xml:space="preserve"> translator</w:t>
                      </w:r>
                      <w:r w:rsidR="00F52199"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>,</w:t>
                      </w: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 xml:space="preserve"> passionate about working hand-in-hand with Companies &amp; Clients</w:t>
                      </w:r>
                      <w:r w:rsid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>to produce requirements and specifications that accurately reflect business needs and are</w:t>
                      </w:r>
                      <w:r w:rsidR="00F52199"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 xml:space="preserve"> </w:t>
                      </w: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>technologically achievable.</w:t>
                      </w:r>
                      <w:r w:rsid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br/>
                      </w:r>
                    </w:p>
                    <w:p w:rsidR="00B96F87" w:rsidRPr="00F52199" w:rsidRDefault="00B96F87" w:rsidP="00A40821">
                      <w:pPr>
                        <w:rPr>
                          <w:rFonts w:ascii="Google Sans" w:hAnsi="Google Sans"/>
                          <w:color w:val="404040" w:themeColor="text1" w:themeTint="BF"/>
                        </w:rPr>
                      </w:pP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>A</w:t>
                      </w:r>
                      <w:r w:rsidR="00F52199"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>s a</w:t>
                      </w:r>
                      <w:r w:rsidRPr="00F52199">
                        <w:rPr>
                          <w:rFonts w:ascii="Google Sans" w:hAnsi="Google Sans" w:cs="Open Sans"/>
                          <w:color w:val="404040" w:themeColor="text1" w:themeTint="BF"/>
                          <w:sz w:val="18"/>
                          <w:szCs w:val="18"/>
                        </w:rPr>
                        <w:t xml:space="preserve"> professional in the Localization industry, my exposure to Translation and Subtitling keeps me focused on opportunities to improve processes.</w:t>
                      </w:r>
                    </w:p>
                  </w:txbxContent>
                </v:textbox>
              </v:shape>
            </w:pict>
          </mc:Fallback>
        </mc:AlternateContent>
      </w:r>
      <w:r w:rsidR="00B96F87">
        <w:rPr>
          <w:rFonts w:ascii="Playfair Display" w:hAnsi="Playfair Display"/>
          <w:i/>
          <w:iCs/>
          <w:sz w:val="20"/>
          <w:szCs w:val="20"/>
          <w:lang w:val="en-US"/>
        </w:rPr>
        <w:br w:type="page"/>
      </w:r>
    </w:p>
    <w:p w:rsidR="00B96F87" w:rsidRPr="00B96F87" w:rsidRDefault="0061229F" w:rsidP="000852F8">
      <w:pPr>
        <w:spacing w:after="160" w:line="259" w:lineRule="auto"/>
        <w:ind w:left="-720" w:right="-874"/>
        <w:rPr>
          <w:rFonts w:ascii="Playfair Display" w:hAnsi="Playfair Display"/>
          <w:sz w:val="20"/>
          <w:szCs w:val="20"/>
          <w:lang w:val="en-US"/>
        </w:rPr>
      </w:pPr>
      <w:r>
        <w:rPr>
          <w:rFonts w:ascii="Playfair Display" w:hAnsi="Playfair Display"/>
          <w:i/>
          <w:iCs/>
          <w:noProof/>
          <w:sz w:val="20"/>
          <w:szCs w:val="20"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70C869C" wp14:editId="0694B9C2">
                <wp:simplePos x="0" y="0"/>
                <wp:positionH relativeFrom="column">
                  <wp:posOffset>1407160</wp:posOffset>
                </wp:positionH>
                <wp:positionV relativeFrom="paragraph">
                  <wp:posOffset>9925253</wp:posOffset>
                </wp:positionV>
                <wp:extent cx="4669155" cy="262646"/>
                <wp:effectExtent l="0" t="0" r="0" b="444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9155" cy="2626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F2811" w:rsidRPr="008F2811" w:rsidRDefault="008F2811" w:rsidP="008F2811">
                            <w:pP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G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RAPHICS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D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ESIGNING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| W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ATCHING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M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OVIES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&amp; W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ILD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L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IFE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| P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LAYING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C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RICKET</w:t>
                            </w:r>
                            <w:r w:rsidRPr="008F2811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:rsidR="008F2811" w:rsidRDefault="008F2811" w:rsidP="008F281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869C" id="Text Box 65" o:spid="_x0000_s1043" type="#_x0000_t202" style="position:absolute;left:0;text-align:left;margin-left:110.8pt;margin-top:781.5pt;width:367.65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" filled="f" stroked="f" strokeweight=".5pt">
                <v:textbox>
                  <w:txbxContent>
                    <w:p w:rsidR="008F2811" w:rsidRPr="008F2811" w:rsidRDefault="008F2811" w:rsidP="008F2811">
                      <w:pP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</w:pP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G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RAPHICS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D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ESIGNING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| W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ATCHING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M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OVIES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&amp; W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ILD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L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IFE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| P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LAYING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C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RICKET</w:t>
                      </w:r>
                      <w:r w:rsidRPr="008F2811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:rsidR="008F2811" w:rsidRDefault="008F2811" w:rsidP="008F2811"/>
                  </w:txbxContent>
                </v:textbox>
              </v:shape>
            </w:pict>
          </mc:Fallback>
        </mc:AlternateContent>
      </w:r>
      <w:r w:rsidR="008F2811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2DCAB3E" wp14:editId="06A22A6A">
                <wp:simplePos x="0" y="0"/>
                <wp:positionH relativeFrom="column">
                  <wp:posOffset>437515</wp:posOffset>
                </wp:positionH>
                <wp:positionV relativeFrom="paragraph">
                  <wp:posOffset>9898177</wp:posOffset>
                </wp:positionV>
                <wp:extent cx="934085" cy="277495"/>
                <wp:effectExtent l="0" t="0" r="18415" b="2730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4085" cy="27749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71AD6" w:rsidRPr="00C71AD6" w:rsidRDefault="00C71AD6" w:rsidP="00C71AD6">
                            <w:pPr>
                              <w:jc w:val="center"/>
                              <w:rPr>
                                <w:rFonts w:ascii="Google Sans Medium" w:hAnsi="Google Sans Medium"/>
                                <w14:textOutline w14:w="19050" w14:cap="rnd" w14:cmpd="sng" w14:algn="ctr">
                                  <w14:solidFill>
                                    <w14:schemeClr w14:val="tx1">
                                      <w14:lumMod w14:val="75000"/>
                                      <w14:lumOff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71AD6">
                              <w:rPr>
                                <w:rFonts w:ascii="Google Sans Medium" w:hAnsi="Google Sans Medium"/>
                                <w:lang w:val="en-US"/>
                              </w:rPr>
                              <w:t>INTER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CAB3E" id="Text Box 64" o:spid="_x0000_s1044" type="#_x0000_t202" style="position:absolute;left:0;text-align:left;margin-left:34.45pt;margin-top:779.4pt;width:73.55pt;height:21.8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" filled="f" strokeweight="1pt">
                <v:textbox>
                  <w:txbxContent>
                    <w:p w:rsidR="00C71AD6" w:rsidRPr="00C71AD6" w:rsidRDefault="00C71AD6" w:rsidP="00C71AD6">
                      <w:pPr>
                        <w:jc w:val="center"/>
                        <w:rPr>
                          <w:rFonts w:ascii="Google Sans Medium" w:hAnsi="Google Sans Medium"/>
                          <w14:textOutline w14:w="19050" w14:cap="rnd" w14:cmpd="sng" w14:algn="ctr">
                            <w14:solidFill>
                              <w14:schemeClr w14:val="tx1">
                                <w14:lumMod w14:val="75000"/>
                                <w14:lumOff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71AD6">
                        <w:rPr>
                          <w:rFonts w:ascii="Google Sans Medium" w:hAnsi="Google Sans Medium"/>
                          <w:lang w:val="en-US"/>
                        </w:rPr>
                        <w:t>INTEREST</w:t>
                      </w:r>
                    </w:p>
                  </w:txbxContent>
                </v:textbox>
              </v:shape>
            </w:pict>
          </mc:Fallback>
        </mc:AlternateContent>
      </w:r>
      <w:r w:rsidR="008F2811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FB3B151" wp14:editId="2BA662B1">
                <wp:simplePos x="0" y="0"/>
                <wp:positionH relativeFrom="column">
                  <wp:posOffset>-982494</wp:posOffset>
                </wp:positionH>
                <wp:positionV relativeFrom="paragraph">
                  <wp:posOffset>9784810</wp:posOffset>
                </wp:positionV>
                <wp:extent cx="7650480" cy="544749"/>
                <wp:effectExtent l="0" t="0" r="7620" b="825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50480" cy="54474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71AD6" w:rsidRPr="008F2811" w:rsidRDefault="00C71AD6" w:rsidP="00C71AD6">
                            <w:pPr>
                              <w:rPr>
                                <w:color w:val="F2F2F2" w:themeColor="background1" w:themeShade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3B151" id="Text Box 63" o:spid="_x0000_s1045" type="#_x0000_t202" style="position:absolute;left:0;text-align:left;margin-left:-77.35pt;margin-top:770.45pt;width:602.4pt;height:42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" fillcolor="#f2f2f2 [3052]" stroked="f" strokeweight=".5pt">
                <v:textbox>
                  <w:txbxContent>
                    <w:p w:rsidR="00C71AD6" w:rsidRPr="008F2811" w:rsidRDefault="00C71AD6" w:rsidP="00C71AD6">
                      <w:pPr>
                        <w:rPr>
                          <w:color w:val="F2F2F2" w:themeColor="background1" w:themeShade="F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6C19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8FD5C66" wp14:editId="5ACEB5DB">
                <wp:simplePos x="0" y="0"/>
                <wp:positionH relativeFrom="column">
                  <wp:posOffset>-983974</wp:posOffset>
                </wp:positionH>
                <wp:positionV relativeFrom="paragraph">
                  <wp:posOffset>-161511</wp:posOffset>
                </wp:positionV>
                <wp:extent cx="7650646" cy="485775"/>
                <wp:effectExtent l="0" t="0" r="7620" b="952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50646" cy="485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852F8" w:rsidRPr="00BD6C19" w:rsidRDefault="000852F8" w:rsidP="00646F4B">
                            <w:pPr>
                              <w:ind w:left="630"/>
                            </w:pPr>
                            <w:r w:rsidRPr="00BD6C19">
                              <w:rPr>
                                <w:rFonts w:ascii="Playfair Display" w:hAnsi="Playfair Display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Past Projects</w:t>
                            </w:r>
                            <w:r w:rsidRPr="00BD6C19">
                              <w:rPr>
                                <w:rFonts w:ascii="Playfair Display" w:hAnsi="Playfair Display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  <w:r w:rsidRPr="00BD6C19">
                              <w:rPr>
                                <w:rFonts w:ascii="Google Sans Medium" w:hAnsi="Google Sans Medium"/>
                                <w:sz w:val="28"/>
                                <w:szCs w:val="28"/>
                                <w:lang w:val="en-US"/>
                              </w:rPr>
                              <w:t xml:space="preserve">    Portfol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D5C66" id="Text Box 55" o:spid="_x0000_s1046" type="#_x0000_t202" style="position:absolute;left:0;text-align:left;margin-left:-77.5pt;margin-top:-12.7pt;width:602.4pt;height:38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" fillcolor="#f2f2f2 [3052]" stroked="f" strokeweight=".5pt">
                <v:textbox>
                  <w:txbxContent>
                    <w:p w:rsidR="000852F8" w:rsidRPr="00BD6C19" w:rsidRDefault="000852F8" w:rsidP="00646F4B">
                      <w:pPr>
                        <w:ind w:left="630"/>
                      </w:pPr>
                      <w:r w:rsidRPr="00BD6C19">
                        <w:rPr>
                          <w:rFonts w:ascii="Playfair Display" w:hAnsi="Playfair Display"/>
                          <w:i/>
                          <w:iCs/>
                          <w:sz w:val="20"/>
                          <w:szCs w:val="20"/>
                          <w:lang w:val="en-US"/>
                        </w:rPr>
                        <w:t>Past Projects</w:t>
                      </w:r>
                      <w:r w:rsidRPr="00BD6C19">
                        <w:rPr>
                          <w:rFonts w:ascii="Playfair Display" w:hAnsi="Playfair Display"/>
                          <w:sz w:val="20"/>
                          <w:szCs w:val="20"/>
                          <w:lang w:val="en-US"/>
                        </w:rPr>
                        <w:br/>
                      </w:r>
                      <w:r w:rsidRPr="00BD6C19">
                        <w:rPr>
                          <w:rFonts w:ascii="Google Sans Medium" w:hAnsi="Google Sans Medium"/>
                          <w:sz w:val="28"/>
                          <w:szCs w:val="28"/>
                          <w:lang w:val="en-US"/>
                        </w:rPr>
                        <w:t xml:space="preserve">    Portfolio</w:t>
                      </w:r>
                    </w:p>
                  </w:txbxContent>
                </v:textbox>
              </v:shape>
            </w:pict>
          </mc:Fallback>
        </mc:AlternateContent>
      </w:r>
      <w:r w:rsidR="00582280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3A49EB7" wp14:editId="7D6988F3">
                <wp:simplePos x="0" y="0"/>
                <wp:positionH relativeFrom="column">
                  <wp:posOffset>-934278</wp:posOffset>
                </wp:positionH>
                <wp:positionV relativeFrom="paragraph">
                  <wp:posOffset>7789793</wp:posOffset>
                </wp:positionV>
                <wp:extent cx="7653130" cy="1676400"/>
                <wp:effectExtent l="0" t="0" r="508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53130" cy="1676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852F8" w:rsidRPr="00BD6C19" w:rsidRDefault="000852F8" w:rsidP="00646F4B">
                            <w:pPr>
                              <w:tabs>
                                <w:tab w:val="left" w:pos="450"/>
                              </w:tabs>
                              <w:ind w:firstLine="630"/>
                              <w:rPr>
                                <w:rFonts w:ascii="Playfair Display" w:hAnsi="Playfair Display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D6C19">
                              <w:rPr>
                                <w:rFonts w:ascii="Playfair Display" w:hAnsi="Playfair Display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What people says</w:t>
                            </w:r>
                          </w:p>
                          <w:p w:rsidR="000852F8" w:rsidRPr="00BD6C19" w:rsidRDefault="000852F8" w:rsidP="000852F8">
                            <w:pPr>
                              <w:tabs>
                                <w:tab w:val="left" w:pos="450"/>
                              </w:tabs>
                              <w:ind w:firstLine="360"/>
                              <w:rPr>
                                <w:rFonts w:ascii="Google Sans Medium" w:hAnsi="Google Sans Medium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D6C19">
                              <w:rPr>
                                <w:rFonts w:ascii="Google Sans Medium" w:hAnsi="Google Sans Medium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  </w:t>
                            </w:r>
                            <w:r w:rsidR="00646F4B" w:rsidRPr="00BD6C19">
                              <w:rPr>
                                <w:rFonts w:ascii="Google Sans Medium" w:hAnsi="Google Sans Medium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     </w:t>
                            </w:r>
                            <w:r w:rsidRPr="00BD6C19">
                              <w:rPr>
                                <w:rFonts w:ascii="Google Sans Medium" w:hAnsi="Google Sans Medium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49EB7" id="Text Box 54" o:spid="_x0000_s1047" type="#_x0000_t202" style="position:absolute;left:0;text-align:left;margin-left:-73.55pt;margin-top:613.35pt;width:602.6pt;height:13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" fillcolor="#f2f2f2 [3052]" stroked="f" strokeweight=".5pt">
                <v:textbox>
                  <w:txbxContent>
                    <w:p w:rsidR="000852F8" w:rsidRPr="00BD6C19" w:rsidRDefault="000852F8" w:rsidP="00646F4B">
                      <w:pPr>
                        <w:tabs>
                          <w:tab w:val="left" w:pos="450"/>
                        </w:tabs>
                        <w:ind w:firstLine="630"/>
                        <w:rPr>
                          <w:rFonts w:ascii="Playfair Display" w:hAnsi="Playfair Display"/>
                          <w:i/>
                          <w:iCs/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BD6C19">
                        <w:rPr>
                          <w:rFonts w:ascii="Playfair Display" w:hAnsi="Playfair Display"/>
                          <w:i/>
                          <w:iC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What people says</w:t>
                      </w:r>
                    </w:p>
                    <w:p w:rsidR="000852F8" w:rsidRPr="00BD6C19" w:rsidRDefault="000852F8" w:rsidP="000852F8">
                      <w:pPr>
                        <w:tabs>
                          <w:tab w:val="left" w:pos="450"/>
                        </w:tabs>
                        <w:ind w:firstLine="360"/>
                        <w:rPr>
                          <w:rFonts w:ascii="Google Sans Medium" w:hAnsi="Google Sans Medium"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BD6C19">
                        <w:rPr>
                          <w:rFonts w:ascii="Google Sans Medium" w:hAnsi="Google Sans Medium"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  </w:t>
                      </w:r>
                      <w:r w:rsidR="00646F4B" w:rsidRPr="00BD6C19">
                        <w:rPr>
                          <w:rFonts w:ascii="Google Sans Medium" w:hAnsi="Google Sans Medium"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     </w:t>
                      </w:r>
                      <w:r w:rsidRPr="00BD6C19">
                        <w:rPr>
                          <w:rFonts w:ascii="Google Sans Medium" w:hAnsi="Google Sans Medium"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Reference</w:t>
                      </w:r>
                    </w:p>
                  </w:txbxContent>
                </v:textbox>
              </v:shape>
            </w:pict>
          </mc:Fallback>
        </mc:AlternateContent>
      </w:r>
      <w:r w:rsidR="000852F8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C5893D" wp14:editId="0F2EB943">
                <wp:simplePos x="0" y="0"/>
                <wp:positionH relativeFrom="column">
                  <wp:posOffset>885825</wp:posOffset>
                </wp:positionH>
                <wp:positionV relativeFrom="paragraph">
                  <wp:posOffset>8134350</wp:posOffset>
                </wp:positionV>
                <wp:extent cx="2085975" cy="1209675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1209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852F8" w:rsidRDefault="000852F8" w:rsidP="000852F8">
                            <w:pPr>
                              <w:spacing w:line="276" w:lineRule="auto"/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MD SHAHBAZ</w:t>
                            </w:r>
                          </w:p>
                          <w:p w:rsidR="000852F8" w:rsidRDefault="000852F8" w:rsidP="000852F8">
                            <w:pP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852F8">
                              <w:rPr>
                                <w:rFonts w:ascii="Google Sans" w:hAnsi="Google Sans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Director at </w:t>
                            </w:r>
                            <w:hyperlink r:id="rId16" w:history="1">
                              <w:r w:rsidRPr="00646F4B">
                                <w:rPr>
                                  <w:rStyle w:val="Hyperlink"/>
                                  <w:rFonts w:ascii="Google Sans" w:hAnsi="Google Sans"/>
                                  <w:i/>
                                  <w:iCs/>
                                  <w:sz w:val="20"/>
                                  <w:szCs w:val="20"/>
                                  <w:lang w:val="en-US"/>
                                </w:rPr>
                                <w:t>Alfaaz Lingua</w:t>
                              </w:r>
                            </w:hyperlink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0852F8" w:rsidRDefault="000852F8" w:rsidP="000852F8">
                            <w:pP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852F8"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>
                              <w:rPr>
                                <w:rFonts w:ascii="Google Sans Medium" w:hAnsi="Google Sans Medium"/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7903481425</w:t>
                            </w:r>
                          </w:p>
                          <w:p w:rsidR="000852F8" w:rsidRPr="000852F8" w:rsidRDefault="000852F8" w:rsidP="000852F8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0852F8">
                              <w:rPr>
                                <w:rFonts w:ascii="Google Sans" w:hAnsi="Google Sans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="Google Sans" w:hAnsi="Google Sans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hyperlink r:id="rId17" w:history="1">
                              <w:r w:rsidR="00582280" w:rsidRPr="00487891">
                                <w:rPr>
                                  <w:rStyle w:val="Hyperlink"/>
                                  <w:rFonts w:ascii="Google Sans" w:hAnsi="Google Sans"/>
                                  <w:sz w:val="20"/>
                                  <w:szCs w:val="20"/>
                                  <w:lang w:val="en-US"/>
                                </w:rPr>
                                <w:t>shahbaz@alfaazlingua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5893D" id="Text Box 58" o:spid="_x0000_s1048" type="#_x0000_t202" style="position:absolute;left:0;text-align:left;margin-left:69.75pt;margin-top:640.5pt;width:164.25pt;height:95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" filled="f" stroked="f" strokeweight=".5pt">
                <v:textbox>
                  <w:txbxContent>
                    <w:p w:rsidR="000852F8" w:rsidRDefault="000852F8" w:rsidP="000852F8">
                      <w:pPr>
                        <w:spacing w:line="276" w:lineRule="auto"/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MD SHAHBAZ</w:t>
                      </w:r>
                    </w:p>
                    <w:p w:rsidR="000852F8" w:rsidRDefault="000852F8" w:rsidP="000852F8">
                      <w:pP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</w:pPr>
                      <w:r w:rsidRPr="000852F8">
                        <w:rPr>
                          <w:rFonts w:ascii="Google Sans" w:hAnsi="Google Sans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Director at </w:t>
                      </w:r>
                      <w:hyperlink r:id="rId18" w:history="1">
                        <w:r w:rsidRPr="00646F4B">
                          <w:rPr>
                            <w:rStyle w:val="Hyperlink"/>
                            <w:rFonts w:ascii="Google Sans" w:hAnsi="Google Sans"/>
                            <w:i/>
                            <w:iCs/>
                            <w:sz w:val="20"/>
                            <w:szCs w:val="20"/>
                            <w:lang w:val="en-US"/>
                          </w:rPr>
                          <w:t>Alfaaz Lingua</w:t>
                        </w:r>
                      </w:hyperlink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0852F8" w:rsidRDefault="000852F8" w:rsidP="000852F8">
                      <w:pP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</w:pPr>
                      <w:r w:rsidRPr="000852F8"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t>P</w:t>
                      </w:r>
                      <w:r>
                        <w:rPr>
                          <w:rFonts w:ascii="Google Sans Medium" w:hAnsi="Google Sans Medium"/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7903481425</w:t>
                      </w:r>
                    </w:p>
                    <w:p w:rsidR="000852F8" w:rsidRPr="000852F8" w:rsidRDefault="000852F8" w:rsidP="000852F8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0852F8">
                        <w:rPr>
                          <w:rFonts w:ascii="Google Sans" w:hAnsi="Google Sans"/>
                          <w:b/>
                          <w:bCs/>
                          <w:sz w:val="20"/>
                          <w:szCs w:val="20"/>
                          <w:lang w:val="en-US"/>
                        </w:rPr>
                        <w:t>E</w:t>
                      </w:r>
                      <w:r>
                        <w:rPr>
                          <w:rFonts w:ascii="Google Sans" w:hAnsi="Google Sans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hyperlink r:id="rId19" w:history="1">
                        <w:r w:rsidR="00582280" w:rsidRPr="00487891">
                          <w:rPr>
                            <w:rStyle w:val="Hyperlink"/>
                            <w:rFonts w:ascii="Google Sans" w:hAnsi="Google Sans"/>
                            <w:sz w:val="20"/>
                            <w:szCs w:val="20"/>
                            <w:lang w:val="en-US"/>
                          </w:rPr>
                          <w:t>shahbaz@alfaazlingua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8129D4">
        <w:rPr>
          <w:rFonts w:ascii="Playfair Display" w:hAnsi="Playfair Display"/>
          <w:i/>
          <w:iCs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4B59B4" wp14:editId="07BCF9ED">
                <wp:simplePos x="0" y="0"/>
                <wp:positionH relativeFrom="column">
                  <wp:posOffset>-542925</wp:posOffset>
                </wp:positionH>
                <wp:positionV relativeFrom="paragraph">
                  <wp:posOffset>495299</wp:posOffset>
                </wp:positionV>
                <wp:extent cx="6800850" cy="7191375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0850" cy="7191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82280" w:rsidRPr="00582280" w:rsidRDefault="008129D4" w:rsidP="0058228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E03376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TRANSLATION &amp; LOCALIZATION</w:t>
                            </w:r>
                            <w:r w:rsidR="00E03376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r w:rsidR="00582280"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I started my journey of Translation in 2014 with </w:t>
                            </w:r>
                            <w:proofErr w:type="gramStart"/>
                            <w:r w:rsidR="00582280"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Open</w:t>
                            </w:r>
                            <w:proofErr w:type="gramEnd"/>
                            <w:r w:rsidR="00582280"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urce's most prominent organization </w:t>
                            </w:r>
                            <w:r w:rsidR="00582280" w:rsidRPr="001E313E">
                              <w:rPr>
                                <w:rFonts w:ascii="Google Sans" w:hAnsi="Google Sans"/>
                                <w:b/>
                                <w:bCs/>
                                <w:sz w:val="20"/>
                                <w:szCs w:val="20"/>
                              </w:rPr>
                              <w:t>Mozilla</w:t>
                            </w:r>
                            <w:r w:rsidR="00582280"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. As a Translator &amp; Reviewer, I have worked with </w:t>
                            </w:r>
                            <w:r w:rsidR="00582280" w:rsidRPr="00582280">
                              <w:rPr>
                                <w:rFonts w:ascii="Google Sans" w:hAnsi="Google Sans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</w:rPr>
                              <w:t>Lionbridge, Appen, WeLocalize, Amazon (ATMS), Aadhaar Privacy Group</w:t>
                            </w:r>
                            <w:r w:rsidR="00582280"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and many other clients &amp; third party vendors.</w:t>
                            </w:r>
                          </w:p>
                          <w:p w:rsidR="008129D4" w:rsidRPr="00582280" w:rsidRDefault="00582280" w:rsidP="00582280">
                            <w:pPr>
                              <w:pStyle w:val="ListParagraph"/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 I have done Projects like </w:t>
                            </w:r>
                            <w:hyperlink r:id="rId20"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OYO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 App, </w:t>
                            </w:r>
                            <w:hyperlink r:id="rId21"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Base64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 Website, </w:t>
                            </w:r>
                            <w:hyperlink r:id="rId22"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Mozilla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, </w:t>
                            </w:r>
                            <w:hyperlink r:id="rId23"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Amway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, </w:t>
                            </w:r>
                            <w:hyperlink r:id="rId24"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Firefox Lite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, </w:t>
                            </w:r>
                            <w:hyperlink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Firefox for Android and iOS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, </w:t>
                            </w:r>
                            <w:hyperlink r:id="rId25" w:tgtFrame="_blank" w:history="1">
                              <w:r w:rsidRPr="00582280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Firefox Focus: The Privacy Browser</w:t>
                              </w:r>
                            </w:hyperlink>
                            <w:r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and many.</w:t>
                            </w:r>
                            <w:r w:rsidR="00E03376" w:rsidRPr="00582280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E03376" w:rsidRPr="00E03376" w:rsidRDefault="00E03376" w:rsidP="00E0337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SUBTITLE TRANSLATION</w:t>
                            </w:r>
                          </w:p>
                          <w:p w:rsidR="00047F19" w:rsidRPr="00047F19" w:rsidRDefault="00047F19" w:rsidP="00047F19">
                            <w:pPr>
                              <w:pStyle w:val="ListParagraph"/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047F19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Subtitling in 2015 with </w:t>
                            </w:r>
                            <w:hyperlink r:id="rId26" w:history="1">
                              <w:r w:rsidRPr="00047F19">
                                <w:rPr>
                                  <w:rStyle w:val="Hyperlink"/>
                                  <w:rFonts w:ascii="Google Sans" w:hAnsi="Google Sans"/>
                                  <w:color w:val="1A89F9" w:themeColor="hyperlink" w:themeTint="BF"/>
                                  <w:sz w:val="20"/>
                                  <w:szCs w:val="20"/>
                                </w:rPr>
                                <w:t>Amara</w:t>
                              </w:r>
                            </w:hyperlink>
                            <w:r w:rsidRPr="00047F19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help communities like TED, Mozilla, and others. Since then, I have worked with various clients &amp; third party vendors for Movies and Series Subtitle Translation. </w:t>
                            </w:r>
                          </w:p>
                          <w:p w:rsidR="00DA339A" w:rsidRPr="00DA339A" w:rsidRDefault="00047F19" w:rsidP="00047F19">
                            <w:pPr>
                              <w:pStyle w:val="ListParagraph"/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047F19"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  <w:t>You can see some of my work in:</w:t>
                            </w:r>
                          </w:p>
                          <w:tbl>
                            <w:tblPr>
                              <w:tblW w:w="7657" w:type="dxa"/>
                              <w:tblInd w:w="138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000"/>
                              <w:gridCol w:w="4657"/>
                            </w:tblGrid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3000" w:type="dxa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61229F" w:rsidRDefault="002C3E04" w:rsidP="002C3E04">
                                  <w:pPr>
                                    <w:jc w:val="center"/>
                                    <w:rPr>
                                      <w:rFonts w:ascii="Google Sans Medium" w:hAnsi="Google Sans Medium" w:cs="Arial"/>
                                      <w:b/>
                                      <w:bCs/>
                                      <w:color w:val="0E101A"/>
                                      <w:sz w:val="22"/>
                                      <w:szCs w:val="22"/>
                                    </w:rPr>
                                  </w:pPr>
                                  <w:r w:rsidRPr="0061229F">
                                    <w:rPr>
                                      <w:rFonts w:ascii="Google Sans Medium" w:hAnsi="Google Sans Medium" w:cs="Arial"/>
                                      <w:b/>
                                      <w:bCs/>
                                      <w:color w:val="0E101A"/>
                                      <w:sz w:val="22"/>
                                      <w:szCs w:val="22"/>
                                    </w:rPr>
                                    <w:t>Movies</w:t>
                                  </w:r>
                                </w:p>
                              </w:tc>
                              <w:tc>
                                <w:tcPr>
                                  <w:tcW w:w="4657" w:type="dxa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61229F" w:rsidRDefault="002C3E04" w:rsidP="002C3E04">
                                  <w:pPr>
                                    <w:jc w:val="center"/>
                                    <w:rPr>
                                      <w:rFonts w:ascii="Google Sans Medium" w:hAnsi="Google Sans Medium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61229F">
                                    <w:rPr>
                                      <w:rFonts w:ascii="Google Sans Medium" w:hAnsi="Google Sans Medium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Series</w:t>
                                  </w:r>
                                </w:p>
                              </w:tc>
                            </w:tr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  <w:t>300: Rise of an Empire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Reign (</w:t>
                                  </w:r>
                                  <w:r w:rsidRPr="002C3E0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Netflix</w:t>
                                  </w: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) S01-S02,</w:t>
                                  </w:r>
                                </w:p>
                              </w:tc>
                            </w:tr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  <w:t>Ferris Bueller's Day Off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Dr. House (</w:t>
                                  </w:r>
                                  <w:r w:rsidRPr="002C3E0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mazon Prime</w:t>
                                  </w: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) S01,</w:t>
                                  </w:r>
                                </w:p>
                              </w:tc>
                            </w:tr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  <w:t>NTR Kathanayakudu (2019)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The Late Late Show with James Corden S02 -S03</w:t>
                                  </w:r>
                                </w:p>
                              </w:tc>
                            </w:tr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  <w:t>Timeline (2003)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Foursome (</w:t>
                                  </w:r>
                                  <w:r w:rsidRPr="002C3E0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 YouTube Originals</w:t>
                                  </w: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) all seasons,</w:t>
                                  </w:r>
                                </w:p>
                              </w:tc>
                            </w:tr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  <w:t>Dinner for Schmucks (2010)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Heroes Reborn S01-S02,</w:t>
                                  </w:r>
                                </w:p>
                              </w:tc>
                            </w:tr>
                            <w:tr w:rsidR="002C3E04" w:rsidRPr="002C3E04" w:rsidTr="00DA339A">
                              <w:trPr>
                                <w:trHeight w:val="330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color w:val="0E101A"/>
                                      <w:sz w:val="20"/>
                                      <w:szCs w:val="20"/>
                                    </w:rPr>
                                    <w:t>World Trade Center (2006)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single" w:sz="6" w:space="0" w:color="CCCCCC"/>
                                    <w:left w:val="single" w:sz="6" w:space="0" w:color="CCCCCC"/>
                                    <w:bottom w:val="single" w:sz="6" w:space="0" w:color="CCCCCC"/>
                                    <w:right w:val="single" w:sz="6" w:space="0" w:color="CCCCCC"/>
                                  </w:tcBorders>
                                  <w:tcMar>
                                    <w:top w:w="30" w:type="dxa"/>
                                    <w:left w:w="45" w:type="dxa"/>
                                    <w:bottom w:w="30" w:type="dxa"/>
                                    <w:right w:w="45" w:type="dxa"/>
                                  </w:tcMar>
                                  <w:vAlign w:val="bottom"/>
                                  <w:hideMark/>
                                </w:tcPr>
                                <w:p w:rsidR="002C3E04" w:rsidRPr="002C3E04" w:rsidRDefault="002C3E04" w:rsidP="002C3E04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2C3E04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laws S02, and many more.</w:t>
                                  </w:r>
                                </w:p>
                              </w:tc>
                            </w:tr>
                          </w:tbl>
                          <w:p w:rsidR="002C3E04" w:rsidRDefault="002C3E04" w:rsidP="002C3E04">
                            <w:pPr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DA339A" w:rsidRDefault="002C3E04" w:rsidP="006010F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</w:pPr>
                            <w:r w:rsidRPr="00DA339A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MTPE</w:t>
                            </w:r>
                            <w:r w:rsidRPr="00DA339A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r w:rsidRPr="00DA339A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t xml:space="preserve">Working since 2014, I have done four bulk projects and many small projects in MTPE. The biggest project I have done was for </w:t>
                            </w:r>
                            <w:r w:rsidRPr="00DA339A">
                              <w:rPr>
                                <w:rFonts w:ascii="Google Sans" w:hAnsi="Google Sans"/>
                                <w:b/>
                                <w:bCs/>
                                <w:sz w:val="20"/>
                                <w:szCs w:val="20"/>
                              </w:rPr>
                              <w:t>Amazon India</w:t>
                            </w:r>
                            <w:r w:rsidRPr="00DA339A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t>, and it has more than</w:t>
                            </w:r>
                            <w:r w:rsidRPr="00DA339A">
                              <w:rPr>
                                <w:rFonts w:ascii="Google Sans" w:hAnsi="Google Sans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5,00,000 words</w:t>
                            </w:r>
                            <w:r w:rsidRPr="00DA339A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t>. The second project was with e2f.com, and the project was "</w:t>
                            </w:r>
                            <w:r w:rsidRPr="00DA339A">
                              <w:rPr>
                                <w:rFonts w:ascii="Google Sans" w:hAnsi="Google Sans"/>
                                <w:b/>
                                <w:bCs/>
                                <w:sz w:val="20"/>
                                <w:szCs w:val="20"/>
                              </w:rPr>
                              <w:t>Amazon LocLab WOL // AMN115100_EN-HI Test_Dev-Sets // LP-Post-Editing-HI-IN</w:t>
                            </w:r>
                            <w:r w:rsidRPr="00DA339A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t>" with a word count of around 80K. Apart from that, I have done many MTPE projects with third-party clients.</w:t>
                            </w:r>
                            <w:r w:rsidR="00DA339A"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DA339A" w:rsidRPr="00DA339A" w:rsidRDefault="00DA339A" w:rsidP="00DA339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TRANSCREATION</w:t>
                            </w: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Talking about Transcreation, I have worked with clients like Amazon, Lionbridge &amp; Google Localization on their command creation project for Alexa, Bixby and Google Home. I worked on Alexa Project for 1.5 years and more than 6 month on Bixby &amp; Google Home Project.</w:t>
                            </w: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br/>
                            </w:r>
                          </w:p>
                          <w:p w:rsidR="00DA339A" w:rsidRPr="00DA339A" w:rsidRDefault="00DA339A" w:rsidP="00DA339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t>TRANSCRIPTION</w:t>
                            </w:r>
                          </w:p>
                          <w:p w:rsidR="002C3E04" w:rsidRPr="00DA339A" w:rsidRDefault="00DA339A" w:rsidP="000852F8">
                            <w:pPr>
                              <w:pStyle w:val="ListParagraph"/>
                              <w:spacing w:line="276" w:lineRule="auto"/>
                              <w:rPr>
                                <w:rFonts w:ascii="Google Sans" w:hAnsi="Google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I Started to work on Transcription projects </w:t>
                            </w:r>
                            <w:r w:rsidR="006B4EB4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in 2016, since then I have worked with Google, PolicyBazaar, Haryana Police Department and many other agencies on project like LOFT Transcription (Still going on), </w:t>
                            </w:r>
                            <w:r w:rsidR="000852F8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On-c</w:t>
                            </w:r>
                            <w:r w:rsidR="006B4EB4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all </w:t>
                            </w:r>
                            <w:r w:rsidR="000852F8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Evaluation</w:t>
                            </w:r>
                            <w:r w:rsidR="006B4EB4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(PolicyBazaar)</w:t>
                            </w:r>
                            <w:r w:rsidR="00965BB8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>, Sankalp Foundation</w:t>
                            </w:r>
                            <w:r w:rsidR="000852F8">
                              <w:rPr>
                                <w:rFonts w:ascii="Google Sans" w:hAnsi="Google Sans"/>
                                <w:sz w:val="20"/>
                                <w:szCs w:val="20"/>
                                <w:lang w:val="en-US"/>
                              </w:rPr>
                              <w:t xml:space="preserve"> Documentary and many other projects.</w:t>
                            </w:r>
                            <w:r w:rsidR="002C3E04" w:rsidRPr="00DA339A">
                              <w:rPr>
                                <w:rFonts w:ascii="Google Sans Medium" w:hAnsi="Google Sans Medium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</w:p>
                          <w:p w:rsidR="002C3E04" w:rsidRPr="002C3E04" w:rsidRDefault="002C3E04" w:rsidP="002C3E04">
                            <w:pPr>
                              <w:spacing w:line="276" w:lineRule="auto"/>
                              <w:rPr>
                                <w:rFonts w:ascii="Google Sans" w:hAnsi="Google Sans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B59B4" id="Text Box 53" o:spid="_x0000_s1049" type="#_x0000_t202" style="position:absolute;left:0;text-align:left;margin-left:-42.75pt;margin-top:39pt;width:535.5pt;height:566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" filled="f" stroked="f" strokeweight=".5pt">
                <v:textbox>
                  <w:txbxContent>
                    <w:p w:rsidR="00582280" w:rsidRPr="00582280" w:rsidRDefault="008129D4" w:rsidP="0058228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E03376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TRANSLATION &amp; LOCALIZATION</w:t>
                      </w:r>
                      <w:r w:rsidR="00E03376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br/>
                      </w:r>
                      <w:r w:rsidR="00582280"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 xml:space="preserve">I started my journey of Translation in 2014 with </w:t>
                      </w:r>
                      <w:proofErr w:type="gramStart"/>
                      <w:r w:rsidR="00582280"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Open</w:t>
                      </w:r>
                      <w:proofErr w:type="gramEnd"/>
                      <w:r w:rsidR="00582280"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 xml:space="preserve"> Source's most prominent organization </w:t>
                      </w:r>
                      <w:r w:rsidR="00582280" w:rsidRPr="001E313E">
                        <w:rPr>
                          <w:rFonts w:ascii="Google Sans" w:hAnsi="Google Sans"/>
                          <w:b/>
                          <w:bCs/>
                          <w:sz w:val="20"/>
                          <w:szCs w:val="20"/>
                        </w:rPr>
                        <w:t>Mozilla</w:t>
                      </w:r>
                      <w:r w:rsidR="00582280"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. As a Translator &amp; Reviewer, I have worked with </w:t>
                      </w:r>
                      <w:r w:rsidR="00582280" w:rsidRPr="00582280">
                        <w:rPr>
                          <w:rFonts w:ascii="Google Sans" w:hAnsi="Google Sans"/>
                          <w:b/>
                          <w:bCs/>
                          <w:color w:val="404040" w:themeColor="text1" w:themeTint="BF"/>
                          <w:sz w:val="20"/>
                          <w:szCs w:val="20"/>
                        </w:rPr>
                        <w:t>Lionbridge, Appen, WeLocalize, Amazon (ATMS), Aadhaar Privacy Group</w:t>
                      </w:r>
                      <w:r w:rsidR="00582280"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, and many other clients &amp; third party vendors.</w:t>
                      </w:r>
                    </w:p>
                    <w:p w:rsidR="008129D4" w:rsidRPr="00582280" w:rsidRDefault="00582280" w:rsidP="00582280">
                      <w:pPr>
                        <w:pStyle w:val="ListParagraph"/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 I have done Projects like </w:t>
                      </w:r>
                      <w:hyperlink r:id="rId27"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OYO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 App, </w:t>
                      </w:r>
                      <w:hyperlink r:id="rId28"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Base64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 Website, </w:t>
                      </w:r>
                      <w:hyperlink r:id="rId29"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Mozilla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, </w:t>
                      </w:r>
                      <w:hyperlink r:id="rId30"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Amway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, </w:t>
                      </w:r>
                      <w:hyperlink r:id="rId31"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Firefox Lite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, </w:t>
                      </w:r>
                      <w:hyperlink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Firefox for Android and iOS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, </w:t>
                      </w:r>
                      <w:hyperlink r:id="rId32" w:tgtFrame="_blank" w:history="1">
                        <w:r w:rsidRPr="00582280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Firefox Focus: The Privacy Browser</w:t>
                        </w:r>
                      </w:hyperlink>
                      <w:r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, and many.</w:t>
                      </w:r>
                      <w:r w:rsidR="00E03376" w:rsidRPr="00582280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br/>
                      </w:r>
                    </w:p>
                    <w:p w:rsidR="00E03376" w:rsidRPr="00E03376" w:rsidRDefault="00E03376" w:rsidP="00E0337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SUBTITLE TRANSLATION</w:t>
                      </w:r>
                    </w:p>
                    <w:p w:rsidR="00047F19" w:rsidRPr="00047F19" w:rsidRDefault="00047F19" w:rsidP="00047F19">
                      <w:pPr>
                        <w:pStyle w:val="ListParagraph"/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047F19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 xml:space="preserve">Subtitling in 2015 with </w:t>
                      </w:r>
                      <w:hyperlink r:id="rId33" w:history="1">
                        <w:r w:rsidRPr="00047F19">
                          <w:rPr>
                            <w:rStyle w:val="Hyperlink"/>
                            <w:rFonts w:ascii="Google Sans" w:hAnsi="Google Sans"/>
                            <w:color w:val="1A89F9" w:themeColor="hyperlink" w:themeTint="BF"/>
                            <w:sz w:val="20"/>
                            <w:szCs w:val="20"/>
                          </w:rPr>
                          <w:t>Amara</w:t>
                        </w:r>
                      </w:hyperlink>
                      <w:r w:rsidRPr="00047F19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 xml:space="preserve"> to help communities like TED, Mozilla, and others. Since then, I have worked with various clients &amp; third party vendors for Movies and Series Subtitle Translation. </w:t>
                      </w:r>
                    </w:p>
                    <w:p w:rsidR="00DA339A" w:rsidRPr="00DA339A" w:rsidRDefault="00047F19" w:rsidP="00047F19">
                      <w:pPr>
                        <w:pStyle w:val="ListParagraph"/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047F19"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  <w:t>You can see some of my work in:</w:t>
                      </w:r>
                    </w:p>
                    <w:tbl>
                      <w:tblPr>
                        <w:tblW w:w="7657" w:type="dxa"/>
                        <w:tblInd w:w="1380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000"/>
                        <w:gridCol w:w="4657"/>
                      </w:tblGrid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3000" w:type="dxa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61229F" w:rsidRDefault="002C3E04" w:rsidP="002C3E04">
                            <w:pPr>
                              <w:jc w:val="center"/>
                              <w:rPr>
                                <w:rFonts w:ascii="Google Sans Medium" w:hAnsi="Google Sans Medium" w:cs="Arial"/>
                                <w:b/>
                                <w:bCs/>
                                <w:color w:val="0E101A"/>
                                <w:sz w:val="22"/>
                                <w:szCs w:val="22"/>
                              </w:rPr>
                            </w:pPr>
                            <w:r w:rsidRPr="0061229F">
                              <w:rPr>
                                <w:rFonts w:ascii="Google Sans Medium" w:hAnsi="Google Sans Medium" w:cs="Arial"/>
                                <w:b/>
                                <w:bCs/>
                                <w:color w:val="0E101A"/>
                                <w:sz w:val="22"/>
                                <w:szCs w:val="22"/>
                              </w:rPr>
                              <w:t>Movies</w:t>
                            </w:r>
                          </w:p>
                        </w:tc>
                        <w:tc>
                          <w:tcPr>
                            <w:tcW w:w="4657" w:type="dxa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61229F" w:rsidRDefault="002C3E04" w:rsidP="002C3E04">
                            <w:pPr>
                              <w:jc w:val="center"/>
                              <w:rPr>
                                <w:rFonts w:ascii="Google Sans Medium" w:hAnsi="Google Sans Medium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61229F">
                              <w:rPr>
                                <w:rFonts w:ascii="Google Sans Medium" w:hAnsi="Google Sans Medium" w:cs="Arial"/>
                                <w:b/>
                                <w:bCs/>
                                <w:sz w:val="22"/>
                                <w:szCs w:val="22"/>
                              </w:rPr>
                              <w:t>Series</w:t>
                            </w:r>
                          </w:p>
                        </w:tc>
                      </w:tr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  <w:t>300: Rise of an Empire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eign (</w:t>
                            </w:r>
                            <w:r w:rsidRPr="002C3E0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Netflix</w:t>
                            </w: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S01-S02,</w:t>
                            </w:r>
                          </w:p>
                        </w:tc>
                      </w:tr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  <w:t>Ferris Bueller's Day Off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r. House (</w:t>
                            </w:r>
                            <w:r w:rsidRPr="002C3E0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Amazon Prime</w:t>
                            </w: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S01,</w:t>
                            </w:r>
                          </w:p>
                        </w:tc>
                      </w:tr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  <w:t>NTR Kathanayakudu (2019)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Late Late Show with James Corden S02 -S03</w:t>
                            </w:r>
                          </w:p>
                        </w:tc>
                      </w:tr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  <w:t>Timeline (2003)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oursome (</w:t>
                            </w:r>
                            <w:r w:rsidRPr="002C3E0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A YouTube Originals</w:t>
                            </w: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all seasons,</w:t>
                            </w:r>
                          </w:p>
                        </w:tc>
                      </w:tr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  <w:t>Dinner for Schmucks (2010)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roes Reborn S01-S02,</w:t>
                            </w:r>
                          </w:p>
                        </w:tc>
                      </w:tr>
                      <w:tr w:rsidR="002C3E04" w:rsidRPr="002C3E04" w:rsidTr="00DA339A">
                        <w:trPr>
                          <w:trHeight w:val="330"/>
                        </w:trPr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color w:val="0E101A"/>
                                <w:sz w:val="20"/>
                                <w:szCs w:val="20"/>
                              </w:rPr>
                              <w:t>World Trade Center (2006)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single" w:sz="6" w:space="0" w:color="CCCCCC"/>
                              <w:left w:val="single" w:sz="6" w:space="0" w:color="CCCCCC"/>
                              <w:bottom w:val="single" w:sz="6" w:space="0" w:color="CCCCCC"/>
                              <w:right w:val="single" w:sz="6" w:space="0" w:color="CCCCCC"/>
                            </w:tcBorders>
                            <w:tcMar>
                              <w:top w:w="30" w:type="dxa"/>
                              <w:left w:w="45" w:type="dxa"/>
                              <w:bottom w:w="30" w:type="dxa"/>
                              <w:right w:w="45" w:type="dxa"/>
                            </w:tcMar>
                            <w:vAlign w:val="bottom"/>
                            <w:hideMark/>
                          </w:tcPr>
                          <w:p w:rsidR="002C3E04" w:rsidRPr="002C3E04" w:rsidRDefault="002C3E04" w:rsidP="002C3E04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3E0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laws S02, and many more.</w:t>
                            </w:r>
                          </w:p>
                        </w:tc>
                      </w:tr>
                    </w:tbl>
                    <w:p w:rsidR="002C3E04" w:rsidRDefault="002C3E04" w:rsidP="002C3E04">
                      <w:pPr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DA339A" w:rsidRDefault="002C3E04" w:rsidP="006010F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Google Sans" w:hAnsi="Google Sans"/>
                          <w:sz w:val="20"/>
                          <w:szCs w:val="20"/>
                        </w:rPr>
                      </w:pPr>
                      <w:r w:rsidRPr="00DA339A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MTPE</w:t>
                      </w:r>
                      <w:r w:rsidRPr="00DA339A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br/>
                      </w:r>
                      <w:r w:rsidRPr="00DA339A">
                        <w:rPr>
                          <w:rFonts w:ascii="Google Sans" w:hAnsi="Google Sans"/>
                          <w:sz w:val="20"/>
                          <w:szCs w:val="20"/>
                        </w:rPr>
                        <w:t xml:space="preserve">Working since 2014, I have done four bulk projects and many small projects in MTPE. The biggest project I have done was for </w:t>
                      </w:r>
                      <w:r w:rsidRPr="00DA339A">
                        <w:rPr>
                          <w:rFonts w:ascii="Google Sans" w:hAnsi="Google Sans"/>
                          <w:b/>
                          <w:bCs/>
                          <w:sz w:val="20"/>
                          <w:szCs w:val="20"/>
                        </w:rPr>
                        <w:t>Amazon India</w:t>
                      </w:r>
                      <w:r w:rsidRPr="00DA339A">
                        <w:rPr>
                          <w:rFonts w:ascii="Google Sans" w:hAnsi="Google Sans"/>
                          <w:sz w:val="20"/>
                          <w:szCs w:val="20"/>
                        </w:rPr>
                        <w:t>, and it has more than</w:t>
                      </w:r>
                      <w:r w:rsidRPr="00DA339A">
                        <w:rPr>
                          <w:rFonts w:ascii="Google Sans" w:hAnsi="Google Sans"/>
                          <w:b/>
                          <w:bCs/>
                          <w:sz w:val="20"/>
                          <w:szCs w:val="20"/>
                        </w:rPr>
                        <w:t xml:space="preserve"> 5,00,000 words</w:t>
                      </w:r>
                      <w:r w:rsidRPr="00DA339A">
                        <w:rPr>
                          <w:rFonts w:ascii="Google Sans" w:hAnsi="Google Sans"/>
                          <w:sz w:val="20"/>
                          <w:szCs w:val="20"/>
                        </w:rPr>
                        <w:t>. The second project was with e2f.com, and the project was "</w:t>
                      </w:r>
                      <w:r w:rsidRPr="00DA339A">
                        <w:rPr>
                          <w:rFonts w:ascii="Google Sans" w:hAnsi="Google Sans"/>
                          <w:b/>
                          <w:bCs/>
                          <w:sz w:val="20"/>
                          <w:szCs w:val="20"/>
                        </w:rPr>
                        <w:t>Amazon LocLab WOL // AMN115100_EN-HI Test_Dev-Sets // LP-Post-Editing-HI-IN</w:t>
                      </w:r>
                      <w:r w:rsidRPr="00DA339A">
                        <w:rPr>
                          <w:rFonts w:ascii="Google Sans" w:hAnsi="Google Sans"/>
                          <w:sz w:val="20"/>
                          <w:szCs w:val="20"/>
                        </w:rPr>
                        <w:t>" with a word count of around 80K. Apart from that, I have done many MTPE projects with third-party clients.</w:t>
                      </w:r>
                      <w:r w:rsidR="00DA339A">
                        <w:rPr>
                          <w:rFonts w:ascii="Google Sans" w:hAnsi="Google Sans"/>
                          <w:sz w:val="20"/>
                          <w:szCs w:val="20"/>
                        </w:rPr>
                        <w:br/>
                      </w:r>
                    </w:p>
                    <w:p w:rsidR="00DA339A" w:rsidRPr="00DA339A" w:rsidRDefault="00DA339A" w:rsidP="00DA339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Google Sans" w:hAnsi="Google Sans"/>
                          <w:sz w:val="20"/>
                          <w:szCs w:val="20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TRANSCREATION</w:t>
                      </w: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br/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Talking about Transcreation, I have worked with clients like Amazon, Lionbridge &amp; Google Localization on their command creation project for Alexa, Bixby and Google Home. I worked on Alexa Project for 1.5 years and more than 6 month on Bixby &amp; Google Home Project.</w:t>
                      </w: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br/>
                      </w:r>
                    </w:p>
                    <w:p w:rsidR="00DA339A" w:rsidRPr="00DA339A" w:rsidRDefault="00DA339A" w:rsidP="00DA339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Google Sans" w:hAnsi="Google Sans"/>
                          <w:sz w:val="20"/>
                          <w:szCs w:val="20"/>
                        </w:rPr>
                      </w:pPr>
                      <w:r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t>TRANSCRIPTION</w:t>
                      </w:r>
                    </w:p>
                    <w:p w:rsidR="002C3E04" w:rsidRPr="00DA339A" w:rsidRDefault="00DA339A" w:rsidP="000852F8">
                      <w:pPr>
                        <w:pStyle w:val="ListParagraph"/>
                        <w:spacing w:line="276" w:lineRule="auto"/>
                        <w:rPr>
                          <w:rFonts w:ascii="Google Sans" w:hAnsi="Google Sans"/>
                          <w:sz w:val="20"/>
                          <w:szCs w:val="20"/>
                        </w:rPr>
                      </w:pPr>
                      <w:r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I Started to work on Transcription projects </w:t>
                      </w:r>
                      <w:r w:rsidR="006B4EB4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in 2016, since then I have worked with Google, PolicyBazaar, Haryana Police Department and many other agencies on project like LOFT Transcription (Still going on), </w:t>
                      </w:r>
                      <w:r w:rsidR="000852F8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On-c</w:t>
                      </w:r>
                      <w:r w:rsidR="006B4EB4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all </w:t>
                      </w:r>
                      <w:r w:rsidR="000852F8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Evaluation</w:t>
                      </w:r>
                      <w:r w:rsidR="006B4EB4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(PolicyBazaar)</w:t>
                      </w:r>
                      <w:r w:rsidR="00965BB8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>, Sankalp Foundation</w:t>
                      </w:r>
                      <w:r w:rsidR="000852F8">
                        <w:rPr>
                          <w:rFonts w:ascii="Google Sans" w:hAnsi="Google Sans"/>
                          <w:sz w:val="20"/>
                          <w:szCs w:val="20"/>
                          <w:lang w:val="en-US"/>
                        </w:rPr>
                        <w:t xml:space="preserve"> Documentary and many other projects.</w:t>
                      </w:r>
                      <w:r w:rsidR="002C3E04" w:rsidRPr="00DA339A">
                        <w:rPr>
                          <w:rFonts w:ascii="Google Sans Medium" w:hAnsi="Google Sans Medium"/>
                          <w:sz w:val="22"/>
                          <w:szCs w:val="22"/>
                          <w:lang w:val="en-US"/>
                        </w:rPr>
                        <w:br/>
                      </w:r>
                    </w:p>
                    <w:p w:rsidR="002C3E04" w:rsidRPr="002C3E04" w:rsidRDefault="002C3E04" w:rsidP="002C3E04">
                      <w:pPr>
                        <w:spacing w:line="276" w:lineRule="auto"/>
                        <w:rPr>
                          <w:rFonts w:ascii="Google Sans" w:hAnsi="Google Sans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B96F87" w:rsidRPr="00B96F87" w:rsidSect="00CA0330">
      <w:pgSz w:w="11906" w:h="16838"/>
      <w:pgMar w:top="630" w:right="1440" w:bottom="63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layfair Display">
    <w:altName w:val="Times New Roman"/>
    <w:charset w:val="00"/>
    <w:family w:val="auto"/>
    <w:pitch w:val="variable"/>
    <w:sig w:usb0="00000001" w:usb1="4000207A" w:usb2="00000000" w:usb3="00000000" w:csb0="00000097" w:csb1="00000000"/>
  </w:font>
  <w:font w:name="Google Sans Medium">
    <w:panose1 w:val="020B0603030502040204"/>
    <w:charset w:val="00"/>
    <w:family w:val="swiss"/>
    <w:pitch w:val="variable"/>
    <w:sig w:usb0="20000287" w:usb1="00000000" w:usb2="00000000" w:usb3="00000000" w:csb0="0000019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Google Sans Display Medium">
    <w:altName w:val="Google Sans Medium"/>
    <w:charset w:val="00"/>
    <w:family w:val="swiss"/>
    <w:pitch w:val="variable"/>
    <w:sig w:usb0="00000001" w:usb1="00000000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DE3279"/>
    <w:multiLevelType w:val="hybridMultilevel"/>
    <w:tmpl w:val="266A1D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D32C25"/>
    <w:multiLevelType w:val="hybridMultilevel"/>
    <w:tmpl w:val="7B5AB2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sjQ2NjczNzMyMbZQ0lEKTi0uzszPAykwqgUAzG0PYCwAAAA="/>
  </w:docVars>
  <w:rsids>
    <w:rsidRoot w:val="00CA0330"/>
    <w:rsid w:val="00000B8C"/>
    <w:rsid w:val="00003BBF"/>
    <w:rsid w:val="00047F19"/>
    <w:rsid w:val="000852F8"/>
    <w:rsid w:val="001E313E"/>
    <w:rsid w:val="002C3E04"/>
    <w:rsid w:val="00316DF6"/>
    <w:rsid w:val="00381C3A"/>
    <w:rsid w:val="003B2756"/>
    <w:rsid w:val="00417213"/>
    <w:rsid w:val="004A7D99"/>
    <w:rsid w:val="005726B7"/>
    <w:rsid w:val="00582280"/>
    <w:rsid w:val="0061229F"/>
    <w:rsid w:val="00646F4B"/>
    <w:rsid w:val="006A480F"/>
    <w:rsid w:val="006B4EB4"/>
    <w:rsid w:val="008129D4"/>
    <w:rsid w:val="008765ED"/>
    <w:rsid w:val="008A78C6"/>
    <w:rsid w:val="008F2811"/>
    <w:rsid w:val="00965BB8"/>
    <w:rsid w:val="00A40821"/>
    <w:rsid w:val="00A546CC"/>
    <w:rsid w:val="00A565D0"/>
    <w:rsid w:val="00A744D8"/>
    <w:rsid w:val="00B96F87"/>
    <w:rsid w:val="00BD6C19"/>
    <w:rsid w:val="00C47EB0"/>
    <w:rsid w:val="00C71AD6"/>
    <w:rsid w:val="00CA0330"/>
    <w:rsid w:val="00D43A35"/>
    <w:rsid w:val="00D65931"/>
    <w:rsid w:val="00D73BFB"/>
    <w:rsid w:val="00D97B92"/>
    <w:rsid w:val="00DA339A"/>
    <w:rsid w:val="00DF6D8F"/>
    <w:rsid w:val="00E03376"/>
    <w:rsid w:val="00E97D2D"/>
    <w:rsid w:val="00F1123A"/>
    <w:rsid w:val="00F52199"/>
    <w:rsid w:val="00F93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6A77D5-705A-49D1-B773-1EDF1548D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D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BB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3BB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47E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7EB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82280"/>
  </w:style>
  <w:style w:type="character" w:styleId="FollowedHyperlink">
    <w:name w:val="FollowedHyperlink"/>
    <w:basedOn w:val="DefaultParagraphFont"/>
    <w:uiPriority w:val="99"/>
    <w:semiHidden/>
    <w:unhideWhenUsed/>
    <w:rsid w:val="00646F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0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ilt.com/" TargetMode="External"/><Relationship Id="rId18" Type="http://schemas.openxmlformats.org/officeDocument/2006/relationships/hyperlink" Target="https://www.alfaazlingua.com/" TargetMode="External"/><Relationship Id="rId26" Type="http://schemas.openxmlformats.org/officeDocument/2006/relationships/hyperlink" Target="https://amara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base64-img.com/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hyperlink" Target="https://lilt.com/" TargetMode="External"/><Relationship Id="rId17" Type="http://schemas.openxmlformats.org/officeDocument/2006/relationships/hyperlink" Target="mailto:shahbaz@alfaazlingua.com" TargetMode="External"/><Relationship Id="rId25" Type="http://schemas.openxmlformats.org/officeDocument/2006/relationships/hyperlink" Target="https://play.google.com/store/apps/details?id=org.mozilla.focus&amp;hl=en_US" TargetMode="External"/><Relationship Id="rId33" Type="http://schemas.openxmlformats.org/officeDocument/2006/relationships/hyperlink" Target="https://amara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lfaazlingua.com/" TargetMode="External"/><Relationship Id="rId20" Type="http://schemas.openxmlformats.org/officeDocument/2006/relationships/hyperlink" Target="https://play.google.com/store/apps/details?id=com.oyo.consumer&amp;hl=hi" TargetMode="External"/><Relationship Id="rId29" Type="http://schemas.openxmlformats.org/officeDocument/2006/relationships/hyperlink" Target="https://www.mozilla.org/hi-IN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emf"/><Relationship Id="rId24" Type="http://schemas.openxmlformats.org/officeDocument/2006/relationships/hyperlink" Target="https://play.google.com/store/apps/details?id=org.mozilla.rocket&amp;hl=en_US" TargetMode="External"/><Relationship Id="rId32" Type="http://schemas.openxmlformats.org/officeDocument/2006/relationships/hyperlink" Target="https://play.google.com/store/apps/details?id=org.mozilla.focus&amp;hl=en_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mara.org/" TargetMode="External"/><Relationship Id="rId23" Type="http://schemas.openxmlformats.org/officeDocument/2006/relationships/hyperlink" Target="https://www.amwayhindi.com/" TargetMode="External"/><Relationship Id="rId28" Type="http://schemas.openxmlformats.org/officeDocument/2006/relationships/hyperlink" Target="https://base64-img.com/" TargetMode="External"/><Relationship Id="rId10" Type="http://schemas.openxmlformats.org/officeDocument/2006/relationships/image" Target="media/image3.emf"/><Relationship Id="rId19" Type="http://schemas.openxmlformats.org/officeDocument/2006/relationships/hyperlink" Target="mailto:shahbaz@alfaazlingua.com" TargetMode="External"/><Relationship Id="rId31" Type="http://schemas.openxmlformats.org/officeDocument/2006/relationships/hyperlink" Target="https://play.google.com/store/apps/details?id=org.mozilla.rocket&amp;hl=en_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aftabalam03@gmail.com" TargetMode="External"/><Relationship Id="rId14" Type="http://schemas.openxmlformats.org/officeDocument/2006/relationships/hyperlink" Target="https://amara.org/" TargetMode="External"/><Relationship Id="rId22" Type="http://schemas.openxmlformats.org/officeDocument/2006/relationships/hyperlink" Target="https://www.mozilla.org/hi-IN/" TargetMode="External"/><Relationship Id="rId27" Type="http://schemas.openxmlformats.org/officeDocument/2006/relationships/hyperlink" Target="https://play.google.com/store/apps/details?id=com.oyo.consumer&amp;hl=hi" TargetMode="External"/><Relationship Id="rId30" Type="http://schemas.openxmlformats.org/officeDocument/2006/relationships/hyperlink" Target="https://www.amwayhindi.com/" TargetMode="External"/><Relationship Id="rId35" Type="http://schemas.openxmlformats.org/officeDocument/2006/relationships/theme" Target="theme/theme1.xml"/><Relationship Id="rId8" Type="http://schemas.openxmlformats.org/officeDocument/2006/relationships/hyperlink" Target="mailto:iaftabalam0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80DDF-56EE-46F1-9752-8D2014EDA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 Machine</dc:creator>
  <cp:keywords/>
  <dc:description/>
  <cp:lastModifiedBy>AFTAB ALAM</cp:lastModifiedBy>
  <cp:revision>2</cp:revision>
  <cp:lastPrinted>2020-06-28T07:44:00Z</cp:lastPrinted>
  <dcterms:created xsi:type="dcterms:W3CDTF">2020-06-28T07:44:00Z</dcterms:created>
  <dcterms:modified xsi:type="dcterms:W3CDTF">2020-06-28T07:44:00Z</dcterms:modified>
</cp:coreProperties>
</file>